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F501D" w14:textId="243A1420" w:rsidR="00F53516" w:rsidRDefault="00F53516" w:rsidP="00F53516">
      <w:pPr>
        <w:spacing w:line="480" w:lineRule="auto"/>
        <w:jc w:val="center"/>
        <w:rPr>
          <w:rFonts w:ascii="Times New Roman" w:hAnsi="Times New Roman" w:cs="Times New Roman"/>
          <w:b/>
          <w:sz w:val="24"/>
          <w:szCs w:val="24"/>
          <w:lang w:val="en-US"/>
        </w:rPr>
      </w:pPr>
    </w:p>
    <w:p w14:paraId="6322CAF7" w14:textId="77777777" w:rsidR="005A24FC" w:rsidRPr="00F53516" w:rsidRDefault="005A24FC" w:rsidP="00F53516">
      <w:pPr>
        <w:spacing w:line="480" w:lineRule="auto"/>
        <w:jc w:val="center"/>
        <w:rPr>
          <w:rFonts w:ascii="Times New Roman" w:hAnsi="Times New Roman" w:cs="Times New Roman"/>
          <w:b/>
          <w:sz w:val="24"/>
          <w:szCs w:val="24"/>
          <w:lang w:val="en-US"/>
        </w:rPr>
      </w:pPr>
    </w:p>
    <w:p w14:paraId="138CB114" w14:textId="77777777" w:rsidR="00F53516" w:rsidRPr="00F53516" w:rsidRDefault="00F53516" w:rsidP="00F53516">
      <w:pPr>
        <w:spacing w:line="480" w:lineRule="auto"/>
        <w:jc w:val="center"/>
        <w:rPr>
          <w:rFonts w:ascii="Times New Roman" w:hAnsi="Times New Roman" w:cs="Times New Roman"/>
          <w:b/>
          <w:sz w:val="24"/>
          <w:szCs w:val="24"/>
          <w:lang w:val="en-US"/>
        </w:rPr>
      </w:pPr>
    </w:p>
    <w:p w14:paraId="1BB28069" w14:textId="17721972" w:rsidR="00705700"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TOMS’s Corporate Philanthropy and Social Responsibility</w:t>
      </w:r>
    </w:p>
    <w:p w14:paraId="49F056AD" w14:textId="090148E2" w:rsidR="005A24FC" w:rsidRDefault="005A24FC" w:rsidP="00F53516">
      <w:pPr>
        <w:spacing w:line="480" w:lineRule="auto"/>
        <w:jc w:val="center"/>
        <w:rPr>
          <w:rFonts w:ascii="Times New Roman" w:hAnsi="Times New Roman" w:cs="Times New Roman"/>
          <w:bCs/>
          <w:sz w:val="24"/>
          <w:szCs w:val="24"/>
          <w:lang w:val="en-US"/>
        </w:rPr>
      </w:pPr>
    </w:p>
    <w:p w14:paraId="1155C592" w14:textId="77777777" w:rsidR="000E07A6" w:rsidRDefault="000E07A6" w:rsidP="00F53516">
      <w:pPr>
        <w:spacing w:line="480" w:lineRule="auto"/>
        <w:jc w:val="center"/>
        <w:rPr>
          <w:rFonts w:ascii="Times New Roman" w:hAnsi="Times New Roman" w:cs="Times New Roman"/>
          <w:bCs/>
          <w:sz w:val="24"/>
          <w:szCs w:val="24"/>
          <w:lang w:val="en-US"/>
        </w:rPr>
      </w:pPr>
    </w:p>
    <w:p w14:paraId="1F7FAD3B" w14:textId="7E02BBEC" w:rsidR="00705700" w:rsidRPr="00F53516" w:rsidRDefault="004F053D" w:rsidP="00F53516">
      <w:pPr>
        <w:spacing w:line="480" w:lineRule="auto"/>
        <w:jc w:val="center"/>
        <w:rPr>
          <w:rFonts w:ascii="Times New Roman" w:hAnsi="Times New Roman" w:cs="Times New Roman"/>
          <w:bCs/>
          <w:sz w:val="24"/>
          <w:szCs w:val="24"/>
          <w:lang w:val="en-US"/>
        </w:rPr>
      </w:pPr>
      <w:r w:rsidRPr="004F053D">
        <w:rPr>
          <w:rFonts w:ascii="Times New Roman" w:hAnsi="Times New Roman" w:cs="Times New Roman"/>
          <w:bCs/>
          <w:sz w:val="24"/>
          <w:szCs w:val="24"/>
          <w:lang w:val="en-US"/>
        </w:rPr>
        <w:t>Student’s Name</w:t>
      </w:r>
    </w:p>
    <w:p w14:paraId="5EC48E45" w14:textId="77777777" w:rsidR="00705700" w:rsidRPr="00F53516" w:rsidRDefault="004F053D" w:rsidP="00F53516">
      <w:pPr>
        <w:spacing w:line="480" w:lineRule="auto"/>
        <w:jc w:val="center"/>
        <w:rPr>
          <w:rFonts w:ascii="Times New Roman" w:hAnsi="Times New Roman" w:cs="Times New Roman"/>
          <w:bCs/>
          <w:sz w:val="24"/>
          <w:szCs w:val="24"/>
          <w:lang w:val="en-US"/>
        </w:rPr>
      </w:pPr>
      <w:r w:rsidRPr="004F053D">
        <w:rPr>
          <w:rFonts w:ascii="Times New Roman" w:hAnsi="Times New Roman" w:cs="Times New Roman"/>
          <w:bCs/>
          <w:sz w:val="24"/>
          <w:szCs w:val="24"/>
          <w:lang w:val="en-US"/>
        </w:rPr>
        <w:t>Department, University Name</w:t>
      </w:r>
    </w:p>
    <w:p w14:paraId="3F160344" w14:textId="77777777" w:rsidR="00705700" w:rsidRPr="00F53516" w:rsidRDefault="004F053D" w:rsidP="00F53516">
      <w:pPr>
        <w:spacing w:line="480" w:lineRule="auto"/>
        <w:jc w:val="center"/>
        <w:rPr>
          <w:rFonts w:ascii="Times New Roman" w:hAnsi="Times New Roman" w:cs="Times New Roman"/>
          <w:bCs/>
          <w:sz w:val="24"/>
          <w:szCs w:val="24"/>
          <w:lang w:val="en-US"/>
        </w:rPr>
      </w:pPr>
      <w:r w:rsidRPr="004F053D">
        <w:rPr>
          <w:rFonts w:ascii="Times New Roman" w:hAnsi="Times New Roman" w:cs="Times New Roman"/>
          <w:bCs/>
          <w:sz w:val="24"/>
          <w:szCs w:val="24"/>
          <w:lang w:val="en-US"/>
        </w:rPr>
        <w:t>Course Code: Course Title</w:t>
      </w:r>
    </w:p>
    <w:p w14:paraId="6298500B" w14:textId="77777777" w:rsidR="00705700" w:rsidRPr="00F53516" w:rsidRDefault="004F053D" w:rsidP="00F53516">
      <w:pPr>
        <w:spacing w:line="480" w:lineRule="auto"/>
        <w:jc w:val="center"/>
        <w:rPr>
          <w:rFonts w:ascii="Times New Roman" w:hAnsi="Times New Roman" w:cs="Times New Roman"/>
          <w:bCs/>
          <w:sz w:val="24"/>
          <w:szCs w:val="24"/>
          <w:lang w:val="en-US"/>
        </w:rPr>
      </w:pPr>
      <w:r w:rsidRPr="004F053D">
        <w:rPr>
          <w:rFonts w:ascii="Times New Roman" w:hAnsi="Times New Roman" w:cs="Times New Roman"/>
          <w:bCs/>
          <w:sz w:val="24"/>
          <w:szCs w:val="24"/>
          <w:lang w:val="en-US"/>
        </w:rPr>
        <w:t>Professor’s Name</w:t>
      </w:r>
    </w:p>
    <w:p w14:paraId="1074831B" w14:textId="77777777" w:rsidR="00705700" w:rsidRPr="00F53516" w:rsidRDefault="004F053D" w:rsidP="00F53516">
      <w:pPr>
        <w:spacing w:line="480" w:lineRule="auto"/>
        <w:jc w:val="center"/>
        <w:rPr>
          <w:rFonts w:ascii="Times New Roman" w:hAnsi="Times New Roman" w:cs="Times New Roman"/>
          <w:bCs/>
          <w:sz w:val="24"/>
          <w:szCs w:val="24"/>
          <w:lang w:val="en-US"/>
        </w:rPr>
      </w:pPr>
      <w:r w:rsidRPr="004F053D">
        <w:rPr>
          <w:rFonts w:ascii="Times New Roman" w:hAnsi="Times New Roman" w:cs="Times New Roman"/>
          <w:bCs/>
          <w:sz w:val="24"/>
          <w:szCs w:val="24"/>
          <w:lang w:val="en-US"/>
        </w:rPr>
        <w:t>Date of Submission</w:t>
      </w:r>
    </w:p>
    <w:p w14:paraId="4F024066" w14:textId="77777777" w:rsidR="005A24FC" w:rsidRDefault="005A24FC" w:rsidP="00F53516">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45F52214" w14:textId="23715CCF" w:rsidR="00705700"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lastRenderedPageBreak/>
        <w:t>TOMS’s Corporate Philanthropy and Social Responsibility</w:t>
      </w:r>
    </w:p>
    <w:p w14:paraId="489AFB7B" w14:textId="77777777" w:rsidR="00705700"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Introduction</w:t>
      </w:r>
    </w:p>
    <w:p w14:paraId="05291326" w14:textId="540D0E21"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he concept of corporate philanthropy has received significant attention in recent years with the increased adoption of corporate social responsibility by most companies worldwide (Gautier &amp; Pache, 2015). Fundamentally, corporate philanthropy involves an organization participating in activities that contribute to the welfare of the disadvantaged in the community through cash or non-cash donations (Gautier &amp; Pache, 2015). While many companies consider social responsibility as essential to the survival of a company in the twenty-first century, most believe that corporate philanthropy is not compulsory in giving back to society. Nonetheless, companies like TOMS have set the pace in establishing corporate philanthropy at the center of its business strategy, which has resulted in various significant achievements since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establishment. Despite the criticism that the company has faced in its philanthropic endeavors, it has continued to pursue its philanthropic priorities in a manner that embraces diversity, fairness, and adherence to the legal and ethical requirements in place. However,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benefits from its philanthropy have raised various questions, with any criticizing the legitimacy of corporate philanthropy altogether.</w:t>
      </w:r>
    </w:p>
    <w:p w14:paraId="0CE6BF14" w14:textId="77777777" w:rsidR="00705700"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TOMS’s History of Philanthropy</w:t>
      </w:r>
    </w:p>
    <w:p w14:paraId="26BAB0A5" w14:textId="7DA06E56"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s model of philanthropy was initiated during the company’s establishment in 2006 by its founder, Blake Mycoskie. Mycoskie claims that he was motivated to create the company after spending some time in Argentina where he observed the idea of sharing shoes that were handed out by more fortunate people to children who were less fortunate financially (Beatty, 2013). Although the concept seemed like a suitable way of giving back to society, its practical application in a business context would be more challenging since the company would barely make substantial revenue if it only gave out its products as handouts. This </w:t>
      </w:r>
      <w:r w:rsidRPr="004F053D">
        <w:rPr>
          <w:rFonts w:ascii="Times New Roman" w:hAnsi="Times New Roman" w:cs="Times New Roman"/>
          <w:sz w:val="24"/>
          <w:szCs w:val="24"/>
          <w:lang w:val="en-US"/>
        </w:rPr>
        <w:lastRenderedPageBreak/>
        <w:t xml:space="preserve">would not be financially feasible for any company looking to operate in the long-term and would therefore do little to cater </w:t>
      </w:r>
      <w:r w:rsidR="002E5C62" w:rsidRPr="00F53516">
        <w:rPr>
          <w:rFonts w:ascii="Times New Roman" w:hAnsi="Times New Roman" w:cs="Times New Roman"/>
          <w:sz w:val="24"/>
          <w:szCs w:val="24"/>
          <w:lang w:val="en-US"/>
        </w:rPr>
        <w:t>to</w:t>
      </w:r>
      <w:r w:rsidRPr="004F053D">
        <w:rPr>
          <w:rFonts w:ascii="Times New Roman" w:hAnsi="Times New Roman" w:cs="Times New Roman"/>
          <w:sz w:val="24"/>
          <w:szCs w:val="24"/>
          <w:lang w:val="en-US"/>
        </w:rPr>
        <w:t xml:space="preserve"> the financially challenged children who desperately required shoes. Mycoskie’s decision, therefore, was to establish a for-profit organization that would utilize the additional revenue created from business to fund the manufacture and dissemination of shoes to underprivileged children (Beatty, 2013). Still, this was challenging in the initial months after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establishment due to inadequate human resources and facilities such as warehousing and logistics. Subsequently, Mycoskie established a strategy that is mainly dependent on charity to provide the required capital to fund the organization’s operation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from which the additional revenue will be channeled towards availing free shoes for underprivileged children worldwide.</w:t>
      </w:r>
    </w:p>
    <w:p w14:paraId="4A8C9B80" w14:textId="0EB5C238"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Over the subsequent years, after TOMS was established, the organization looked to launch and sustain several philanthropic endeavors aimed at impacting the community. This was mainly through a </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one for one</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business strateg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which implied that the company would hand out a free pair of shoes to an underprivileged child for each pair that was purchased (Blundin, 2012). In 2011, TOMS expanded its product portfolio to include eyewear, with the profits from the sale of this eyewear being used to fund medical professionals and facilities needed to conduct comprehensive optical examinations for underprivileged individuals with optical complications in developing nations (Kapoor, 2015). Subsequently, TOMS also launched a coffee brand, and for each bag of their coffee that was purchased, TOMS would provide 36 gallons of clean water to an individual who needed it. Additionally, TOMS established its line of bags for women and backpacks in 2015, vowing to utilize the profits from selling the bags to support underprivileged women who needed maternal and reproductive health services. The main motivation was the fact that some of these underprivileged women experienced birth complications and infections due to inadequate </w:t>
      </w:r>
      <w:r w:rsidRPr="004F053D">
        <w:rPr>
          <w:rFonts w:ascii="Times New Roman" w:hAnsi="Times New Roman" w:cs="Times New Roman"/>
          <w:sz w:val="24"/>
          <w:szCs w:val="24"/>
          <w:lang w:val="en-US"/>
        </w:rPr>
        <w:lastRenderedPageBreak/>
        <w:t>delivery services and personnel in their areas, leading to substantial deaths and other negative outcomes (Kapoor, 2015).</w:t>
      </w:r>
    </w:p>
    <w:p w14:paraId="1A27E027" w14:textId="08B8FE83"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hroughout the years,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philanthropic endeavors have helped the company to achieve various milestones in assisting underprivileged societies. The company sends its donations to about seventy countries across various continents worldwide, especially in Africa, South America, Europe, and Asia. Additionally, the company claims to have employed close to 700 individuals in Argentina, China, Ethiopia, India, and Kenya, where it manufactures its shoes (Lindström, 2018). Also, the shoes have reportedly assisted millions of children to evade infections from nematodes that result from their open feet being exposed to these nematodes in the soil, together with helping thousands of children in developing nations to begin school. By 2017, nearly seventy million free pairs of TOMS shoes had been distributed to underprivileged children (Lindström, 2018). Moreover, by 2015, about three hundred thousand underprivileged individuals had received quality optical examination and treatment due to TOMS’ initiatives, while thousands had also benefited from the clean water provided by TOMS from their coffee brand sales (Kapoor, 2015)</w:t>
      </w:r>
      <w:r w:rsidR="00705700" w:rsidRPr="00F53516">
        <w:rPr>
          <w:rFonts w:ascii="Times New Roman" w:hAnsi="Times New Roman" w:cs="Times New Roman"/>
          <w:sz w:val="24"/>
          <w:szCs w:val="24"/>
          <w:lang w:val="en-US"/>
        </w:rPr>
        <w:t>.</w:t>
      </w:r>
    </w:p>
    <w:p w14:paraId="3CE5552F" w14:textId="77777777" w:rsidR="00705700"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Support and Criticisms of TOMS’s Philanthropic Activities</w:t>
      </w:r>
    </w:p>
    <w:p w14:paraId="4E9A9362" w14:textId="4A1ABAB1"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corporate philanthropy has received an overwhelming amount of global support. This has been mainly due to the beneficial outcomes that have consistently resulted from these philanthropic endeavors. As such, many view the company as one that has truly embraced the concept of social responsibility in its corporate practices. This has resulted in the company having an enormous following on online social network platforms made up of well-wishers and customers who feel part of an initiative that ultimately enhances the lives of disadvantaged people across the world (Mugendi, 2017). Accordingly, most of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s customers believe that for every purchase they make, they will contribute to someone else’s </w:t>
      </w:r>
      <w:r w:rsidRPr="004F053D">
        <w:rPr>
          <w:rFonts w:ascii="Times New Roman" w:hAnsi="Times New Roman" w:cs="Times New Roman"/>
          <w:sz w:val="24"/>
          <w:szCs w:val="24"/>
          <w:lang w:val="en-US"/>
        </w:rPr>
        <w:lastRenderedPageBreak/>
        <w:t>wellbeing. Moreover, the company’s dependence on its customers as their main tool of advertisement through propagating positive reviews about TOMS has enhanced its reputation as an organization that does not depend on manipulative forms of marketing to advance its brand (Brown, 2013).  Also, the increased engagement with its followers on social network platforms has created the perception that TOMS creates value for its customers by allowing them to influence the company’s major decisions, thereby enhancing customer loyalty (Roncha &amp; Radclyffe-Thomas, 2016).</w:t>
      </w:r>
    </w:p>
    <w:p w14:paraId="31B95406" w14:textId="11459DE7"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However,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philanthropic activities have been criticized by many who perceive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dedication to helping the disadvantages as illegitimate. For instance, some argue that the move to donate a pair of shoes for each that is purchased is an inappropriate way of assisting underprivileged individuals because it provides the wrong solution to the economic problems facing the children who receive the donated shoes from TOMS. For instance, Taub (2015) points out that a survey on the children who received the shoes concluded that the shoes had no impact on the children’s school attendance or self-esteem. Furthermore, the economic hardships in such disadvantaged communities are too complicated to be solved by providing them with free consumer items (Taub, 2015). Also, TOMS’ philanthropic activities add to the perception that disadvantaged individuals are so helpless and cannot improve their life standards by themselves, and therefore depend on cheap handouts from more advantaged individuals. Accordingly, this perception encourages passiveness such that the needy individuals are not motivated to improve their lives without cheap help from others. Additionally, such a perception of the disadvantaged may precipitate disadvantageous business policies and regulations in the long run.</w:t>
      </w:r>
    </w:p>
    <w:p w14:paraId="1541A50C" w14:textId="77777777" w:rsidR="00705700"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Ethical Theories that Reflect TOMS’s Corporate Philanthropy</w:t>
      </w:r>
    </w:p>
    <w:p w14:paraId="766EA657" w14:textId="77777777"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lastRenderedPageBreak/>
        <w:t>TOMS’ corporate philanthropy can be justified as ethical based on utilitarianism, virtue ethics, and deontological theories. From a utilitarian perspective, TOMS’ philanthropic activities benefit the larger proportion of the individuals who are involved. Most evidently, the underprivileged children benefit from having shoes to wear since this improves their quality of life, apart from being protected against soil-borne disease-causing microorganisms such as nematodes. Similarly, the recipients of the free optical examination and treatment benefit from the medical assistance, just like the expectant mothers who can experience hygienic deliveries due to support provided by TOMS. On the other hand, TOMS benefits due to the enhanced reputation, which increases the company’s appeal to potential investors and employees. This enhanced reputation is also advantageous to the company’s stock market share value, thereby implying additional returns for the company’s shareholders. The additional revenue created by TOMS also allows the company to grow, thus enhancing the working conditions for its employees.</w:t>
      </w:r>
    </w:p>
    <w:p w14:paraId="52A9F417" w14:textId="1B19ECE3"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A proponent of virtue ethics can also identify various values that are exhibited in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s corporate philanthropy. For starters, the company exhibits kindness and generosity by providing various forms of assistance to disadvantaged individuals. This also shows a genuine concern for the welfare of the disadvantaged people in the community, which implies mindfulness and empathy. Similarly, the company maintains integrity by sticking to its business mission and objectives of providing a form of donation to underprivileged people from the profit that it makes.  On the other hand, a deontological perspective will identify TOMS’ philanthropic activities as ethical based on the fact that TOMS abides by the existing rules and guidelines that regulate acts of corporate philanthropy in organizations. More specifically, TOMS abides by the Internal Revenue Service regulations in reporting its finances, as well as the international guidelines concerning the distribution of their donations. </w:t>
      </w:r>
      <w:r w:rsidRPr="004F053D">
        <w:rPr>
          <w:rFonts w:ascii="Times New Roman" w:hAnsi="Times New Roman" w:cs="Times New Roman"/>
          <w:sz w:val="24"/>
          <w:szCs w:val="24"/>
          <w:lang w:val="en-US"/>
        </w:rPr>
        <w:lastRenderedPageBreak/>
        <w:t>Similarly, the policies for fair employee treatment and relations with the company’s shareholders are considered in the company’s corporate philanthropy activities.</w:t>
      </w:r>
    </w:p>
    <w:p w14:paraId="4988EED8" w14:textId="77777777" w:rsidR="00705700"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How TOMS has Established Philanthropic Priorities</w:t>
      </w:r>
    </w:p>
    <w:p w14:paraId="78E57782" w14:textId="77777777"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OMS identified its philanthropic priorities by firstly recognizing certain needs in disadvantaged communities and setting specific objectives for its philanthropic activities, such that every donation is aimed at addressing certain needs in economically disadvantaged societies (Brest, 2006). For instance, the company prioritized the donation of free shoes to disadvantaged children intending to enable these children to avoid soil-borne diseases that result from walking barefoot, thereby enhancing their health which will enable them to successfully enroll in schools to attain education (Bachnik, &amp; Szumniak-Samolej, 2013). Ultimately, the shoes are provided to enhance the quality of the children’s lives and their societies since adequate education will enhance the possibility of a favorable future. On the other hand, TOMS prioritized the enhancement of child-birth conditions for underprivileged women to minimize fatalities that resulted from diseases and complications due to unhygienic conditions. Similarly, providing optical medical assistance was aimed at improving the health outcomes of individuals with eye complications in underprivileged societies. The consumption of contaminated water also worsened the health of individuals in underprivileged communities, which TOMS aims to eliminate by supplying clean water from the profit of their coffee sales.</w:t>
      </w:r>
    </w:p>
    <w:p w14:paraId="31C2C94A" w14:textId="7EE62190"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Additionally,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philanthropic priorities were established through an objective analysis of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capabilities in achieving them, consistent evaluation of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progress towards achieving them, and taking account of the benefits, costs, and risks of pursuing the priorities (Brest, 2006). From this analysis,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founder determined that the only feasible business model necessitated the use of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s profits to fund its </w:t>
      </w:r>
      <w:r w:rsidRPr="004F053D">
        <w:rPr>
          <w:rFonts w:ascii="Times New Roman" w:hAnsi="Times New Roman" w:cs="Times New Roman"/>
          <w:sz w:val="24"/>
          <w:szCs w:val="24"/>
          <w:lang w:val="en-US"/>
        </w:rPr>
        <w:lastRenderedPageBreak/>
        <w:t xml:space="preserve">philanthropic activities. The company, therefore, adopted the business model to achieve these priorities. </w:t>
      </w:r>
      <w:r w:rsidR="001031FF" w:rsidRPr="00F53516">
        <w:rPr>
          <w:rFonts w:ascii="Times New Roman" w:hAnsi="Times New Roman" w:cs="Times New Roman"/>
          <w:sz w:val="24"/>
          <w:szCs w:val="24"/>
          <w:lang w:val="en-US"/>
        </w:rPr>
        <w:t>Moreover</w:t>
      </w:r>
      <w:r w:rsidRPr="004F053D">
        <w:rPr>
          <w:rFonts w:ascii="Times New Roman" w:hAnsi="Times New Roman" w:cs="Times New Roman"/>
          <w:sz w:val="24"/>
          <w:szCs w:val="24"/>
          <w:lang w:val="en-US"/>
        </w:rPr>
        <w:t xml:space="preserve">, </w:t>
      </w:r>
      <w:r w:rsidR="001031FF" w:rsidRPr="00F53516">
        <w:rPr>
          <w:rFonts w:ascii="Times New Roman" w:hAnsi="Times New Roman" w:cs="Times New Roman"/>
          <w:sz w:val="24"/>
          <w:szCs w:val="24"/>
          <w:lang w:val="en-US"/>
        </w:rPr>
        <w:t>by evaluating the success of the TOMS’ shoe donations, the company successfully increased</w:t>
      </w:r>
      <w:r w:rsidRPr="004F053D">
        <w:rPr>
          <w:rFonts w:ascii="Times New Roman" w:hAnsi="Times New Roman" w:cs="Times New Roman"/>
          <w:sz w:val="24"/>
          <w:szCs w:val="24"/>
          <w:lang w:val="en-US"/>
        </w:rPr>
        <w:t xml:space="preserve"> the number of countries that receive its donations. As such, the company was able to learn how it could continue prioritizing the shoe donations. Furthermore, TOMS depends on the feedback and suggestions of its supporters regarding how the philanthropic priorities can be better pursued (Bachnik, &amp; Szumniak-Samolej, 2013)</w:t>
      </w:r>
      <w:r w:rsidR="00705700" w:rsidRPr="00F53516">
        <w:rPr>
          <w:rFonts w:ascii="Times New Roman" w:hAnsi="Times New Roman" w:cs="Times New Roman"/>
          <w:sz w:val="24"/>
          <w:szCs w:val="24"/>
          <w:lang w:val="en-US"/>
        </w:rPr>
        <w:t>.</w:t>
      </w:r>
    </w:p>
    <w:p w14:paraId="28D5FEAD" w14:textId="77777777" w:rsidR="00705700"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TOMS Mission and Values and their Relation to its Philanthropic Priorities</w:t>
      </w:r>
    </w:p>
    <w:p w14:paraId="4061FEBE" w14:textId="5DA29D47"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mission is to utilize its business to enhance the lives of others (Comparably, 2021). The company’s values include keeping its mission in mind, serving the underprivileged, maintaining integrity, respecting others, and considering the needs of other individuals around them. These values can be identified in the company’s philanthropic priorities. More specifically, by providing free shoes to underprivileged children, the company looks to enhance the lives of these children by protecting them against soil-borne disease-causing organisms and ultimately ensuring that they are healthy enough to enroll in schools and learn how to make a living. Similarly, providing quality medical assistance to individuals with optical complications enhances their health outcomes, just like the expectant mothers whose lives will be enhanced from the reduced possibility of birth-related complications and fatalities. In pursuing these priorities, the company maintains integrity between its mission and actions while considering the needs of the underprivileged individuals and serving them. Furthermore, the company respects the rights of its employees, investors, supporters, and beneficiaries in pursuing its philanthropic priorities.</w:t>
      </w:r>
    </w:p>
    <w:p w14:paraId="67B023CC" w14:textId="42789252" w:rsidR="00705700"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 xml:space="preserve">Congruence </w:t>
      </w:r>
      <w:r w:rsidR="00705700" w:rsidRPr="00F53516">
        <w:rPr>
          <w:rFonts w:ascii="Times New Roman" w:hAnsi="Times New Roman" w:cs="Times New Roman"/>
          <w:b/>
          <w:sz w:val="24"/>
          <w:szCs w:val="24"/>
          <w:lang w:val="en-US"/>
        </w:rPr>
        <w:t>B</w:t>
      </w:r>
      <w:r w:rsidRPr="004F053D">
        <w:rPr>
          <w:rFonts w:ascii="Times New Roman" w:hAnsi="Times New Roman" w:cs="Times New Roman"/>
          <w:b/>
          <w:sz w:val="24"/>
          <w:szCs w:val="24"/>
          <w:lang w:val="en-US"/>
        </w:rPr>
        <w:t>etween TOMS’s Mission and Values and its Philanthropic Plan</w:t>
      </w:r>
    </w:p>
    <w:p w14:paraId="7B12D1F5" w14:textId="2692325A"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By analyzing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s philanthropic activities, we can identify consistency between its mission and values and its philanthropic plan to a huge extent. More specifically, the </w:t>
      </w:r>
      <w:r w:rsidRPr="004F053D">
        <w:rPr>
          <w:rFonts w:ascii="Times New Roman" w:hAnsi="Times New Roman" w:cs="Times New Roman"/>
          <w:sz w:val="24"/>
          <w:szCs w:val="24"/>
          <w:lang w:val="en-US"/>
        </w:rPr>
        <w:lastRenderedPageBreak/>
        <w:t>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s </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one-for-one</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strategy where a product is donated for each that is purchased has been sustained by the company for several years, which implies that the company consistently keeps its mission in mind. Furthermore, the company uses additional revenue in funding its philanthropic activities, such that it prioritizes serving the needs of the underprivileged over the option of using the revenue to expand the company. Also, the congruence between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mission and its philanthropic plan can be identified in the numerous individuals across various countries whose lives have been promoted through contributions such as shoes, medical assistance, and clean water. Moreover,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respect for its employees who are involved in the philanthropic plan and the involvement of its supporters in making the company’s decisions implies that the company respects those around them. By doing these, the company maintains integrity between its mission and values, and its philanthropic plan.</w:t>
      </w:r>
    </w:p>
    <w:p w14:paraId="36290FF9" w14:textId="77777777" w:rsidR="00705700"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Diversity in TOMS’s Philanthropic Plan</w:t>
      </w:r>
    </w:p>
    <w:p w14:paraId="5B2762DC" w14:textId="51A26303" w:rsidR="00705700"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OMS respects and values diversity in its philanthropic plans. More specifically, TOMS’ philanthropy aims to assist different individuals from around the world based on their financial, medical, and schooling requirements (Bachnik &amp; Szumniak-Samolej, 2013). For instance, the beneficiaries of TOMS’ shoe donations come from about seventy countries in different continents, especially in Africa, South America, and Asia. Furthermore, since diversity is based on acknowledging the differences in the needs of different individuals,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philanthropic plan addresses the different needs of the people in underprivileged communities (Hwang &amp; Joo, 2020). As such, while their shoe donations mainly target school-going children to prevent soil-borne infections, their maternity health support targets expectant women who cannot access quality child-delivery services. Moreover, underprivileged individuals with optical complications from different countries are targeted by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philanthropic activities, just like those who cannot access clean water</w:t>
      </w:r>
      <w:r w:rsidR="001031FF"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especially </w:t>
      </w:r>
      <w:r w:rsidRPr="004F053D">
        <w:rPr>
          <w:rFonts w:ascii="Times New Roman" w:hAnsi="Times New Roman" w:cs="Times New Roman"/>
          <w:sz w:val="24"/>
          <w:szCs w:val="24"/>
          <w:lang w:val="en-US"/>
        </w:rPr>
        <w:lastRenderedPageBreak/>
        <w:t>in places like Sub-Saharan Africa. Consequently,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philanthropic plan targets a diverse group of individuals from all over the world with different needs.</w:t>
      </w:r>
    </w:p>
    <w:p w14:paraId="5A52EEEA" w14:textId="494B9EAD" w:rsidR="00705700"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How TOMS</w:t>
      </w:r>
      <w:r w:rsidR="002E5C62" w:rsidRPr="00F53516">
        <w:rPr>
          <w:rFonts w:ascii="Times New Roman" w:hAnsi="Times New Roman" w:cs="Times New Roman"/>
          <w:b/>
          <w:sz w:val="24"/>
          <w:szCs w:val="24"/>
          <w:lang w:val="en-US"/>
        </w:rPr>
        <w:t>’</w:t>
      </w:r>
      <w:r w:rsidRPr="004F053D">
        <w:rPr>
          <w:rFonts w:ascii="Times New Roman" w:hAnsi="Times New Roman" w:cs="Times New Roman"/>
          <w:b/>
          <w:sz w:val="24"/>
          <w:szCs w:val="24"/>
          <w:lang w:val="en-US"/>
        </w:rPr>
        <w:t xml:space="preserve">s Philanthropic Plan </w:t>
      </w:r>
      <w:r w:rsidR="00705700" w:rsidRPr="00F53516">
        <w:rPr>
          <w:rFonts w:ascii="Times New Roman" w:hAnsi="Times New Roman" w:cs="Times New Roman"/>
          <w:b/>
          <w:sz w:val="24"/>
          <w:szCs w:val="24"/>
          <w:lang w:val="en-US"/>
        </w:rPr>
        <w:t>C</w:t>
      </w:r>
      <w:r w:rsidRPr="004F053D">
        <w:rPr>
          <w:rFonts w:ascii="Times New Roman" w:hAnsi="Times New Roman" w:cs="Times New Roman"/>
          <w:b/>
          <w:sz w:val="24"/>
          <w:szCs w:val="24"/>
          <w:lang w:val="en-US"/>
        </w:rPr>
        <w:t>an be More Inclusive</w:t>
      </w:r>
    </w:p>
    <w:p w14:paraId="0E4EAE8A" w14:textId="77777777"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Nonetheless, TOMS can enhance the inclusivity of its philanthropic plan in several ways. For starters, the company should engage more with the beneficiaries of its philanthropic activities to understand their cultural conceptions, beliefs, and practices and how these can be considered in the provision of medical or financial assistance (Hwang &amp; Young, 2020). As such, TOMS should liaise more with local governments and local charities to identify the specific needs that it can help to address through its philanthropy. Similarly, TOMS can collaborate with more international organizations that have additional access to underprivileged communities, such as non-governmental organizations. TOMS should also address the criticisms and suggestions put forward by its supporters and beneficiaries to understand how its philanthropic plans can be modified to include more individuals (Koehn, D., &amp; Ueng, 2010). Also, the company can involve more of its supporters in its philanthropic plans, such as by asking some of them to volunteer in giving out TOMS’ donations.</w:t>
      </w:r>
    </w:p>
    <w:p w14:paraId="1BB2AE4B" w14:textId="77777777" w:rsidR="003D19F1"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How Organizations can avoid Legal and Ethical issues of bias in Corporate Philanthropy</w:t>
      </w:r>
    </w:p>
    <w:p w14:paraId="3C52B795" w14:textId="77777777"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To avoid legal and ethical issues of bias in their philanthropic activities, organizations should take various steps. For starters, they should comply with the regional and global commercial guidelines and policies surrounding the production or distribution of their charitable donations (Beatty, 2013). Additionally, a company should be mindful of the outcomes of its philanthropic activities to ensure that it identifies and avoids various detrimental results such as the disruption of the market for the products that are similar to the ones which the company donates. Furthermore, organizations can identify ways of expanding </w:t>
      </w:r>
      <w:r w:rsidRPr="004F053D">
        <w:rPr>
          <w:rFonts w:ascii="Times New Roman" w:hAnsi="Times New Roman" w:cs="Times New Roman"/>
          <w:sz w:val="24"/>
          <w:szCs w:val="24"/>
          <w:lang w:val="en-US"/>
        </w:rPr>
        <w:lastRenderedPageBreak/>
        <w:t>their philanthropic plans to impact individuals from different races, ethnic groups, nationalities, and genders. Accordingly, organizations should include opinions from different groups in making major decisions about their philanthropic plans, which can be done by working together with organizations that support the needs of different people such as the disabled and discriminated genders in society. Nonetheless, the company should evaluate its supporters, investors, and partners to ensure that they abide by the relevant legal requirements and are not biased before accepting their support. Subsequently, the organization should distance itself from other organizations or individuals who are typically biased, such as religious or political-based groups (Tesler &amp; Malone, 2008). Ultimately, the organization should maintain openness in its philanthropic activities.</w:t>
      </w:r>
    </w:p>
    <w:p w14:paraId="228F5CCB" w14:textId="77777777" w:rsidR="003D19F1"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 xml:space="preserve">How TOMS </w:t>
      </w:r>
      <w:r w:rsidR="003D19F1" w:rsidRPr="00F53516">
        <w:rPr>
          <w:rFonts w:ascii="Times New Roman" w:hAnsi="Times New Roman" w:cs="Times New Roman"/>
          <w:b/>
          <w:sz w:val="24"/>
          <w:szCs w:val="24"/>
          <w:lang w:val="en-US"/>
        </w:rPr>
        <w:t>C</w:t>
      </w:r>
      <w:r w:rsidRPr="004F053D">
        <w:rPr>
          <w:rFonts w:ascii="Times New Roman" w:hAnsi="Times New Roman" w:cs="Times New Roman"/>
          <w:b/>
          <w:sz w:val="24"/>
          <w:szCs w:val="24"/>
          <w:lang w:val="en-US"/>
        </w:rPr>
        <w:t xml:space="preserve">onsiders and </w:t>
      </w:r>
      <w:r w:rsidR="003D19F1" w:rsidRPr="00F53516">
        <w:rPr>
          <w:rFonts w:ascii="Times New Roman" w:hAnsi="Times New Roman" w:cs="Times New Roman"/>
          <w:b/>
          <w:sz w:val="24"/>
          <w:szCs w:val="24"/>
          <w:lang w:val="en-US"/>
        </w:rPr>
        <w:t>A</w:t>
      </w:r>
      <w:r w:rsidRPr="004F053D">
        <w:rPr>
          <w:rFonts w:ascii="Times New Roman" w:hAnsi="Times New Roman" w:cs="Times New Roman"/>
          <w:b/>
          <w:sz w:val="24"/>
          <w:szCs w:val="24"/>
          <w:lang w:val="en-US"/>
        </w:rPr>
        <w:t xml:space="preserve">voids </w:t>
      </w:r>
      <w:r w:rsidR="003D19F1" w:rsidRPr="00F53516">
        <w:rPr>
          <w:rFonts w:ascii="Times New Roman" w:hAnsi="Times New Roman" w:cs="Times New Roman"/>
          <w:b/>
          <w:sz w:val="24"/>
          <w:szCs w:val="24"/>
          <w:lang w:val="en-US"/>
        </w:rPr>
        <w:t>I</w:t>
      </w:r>
      <w:r w:rsidRPr="004F053D">
        <w:rPr>
          <w:rFonts w:ascii="Times New Roman" w:hAnsi="Times New Roman" w:cs="Times New Roman"/>
          <w:b/>
          <w:sz w:val="24"/>
          <w:szCs w:val="24"/>
          <w:lang w:val="en-US"/>
        </w:rPr>
        <w:t xml:space="preserve">ssues of </w:t>
      </w:r>
      <w:r w:rsidR="003D19F1" w:rsidRPr="00F53516">
        <w:rPr>
          <w:rFonts w:ascii="Times New Roman" w:hAnsi="Times New Roman" w:cs="Times New Roman"/>
          <w:b/>
          <w:sz w:val="24"/>
          <w:szCs w:val="24"/>
          <w:lang w:val="en-US"/>
        </w:rPr>
        <w:t>B</w:t>
      </w:r>
      <w:r w:rsidRPr="004F053D">
        <w:rPr>
          <w:rFonts w:ascii="Times New Roman" w:hAnsi="Times New Roman" w:cs="Times New Roman"/>
          <w:b/>
          <w:sz w:val="24"/>
          <w:szCs w:val="24"/>
          <w:lang w:val="en-US"/>
        </w:rPr>
        <w:t xml:space="preserve">ias in its </w:t>
      </w:r>
      <w:r w:rsidR="003D19F1" w:rsidRPr="00F53516">
        <w:rPr>
          <w:rFonts w:ascii="Times New Roman" w:hAnsi="Times New Roman" w:cs="Times New Roman"/>
          <w:b/>
          <w:sz w:val="24"/>
          <w:szCs w:val="24"/>
          <w:lang w:val="en-US"/>
        </w:rPr>
        <w:t>C</w:t>
      </w:r>
      <w:r w:rsidRPr="004F053D">
        <w:rPr>
          <w:rFonts w:ascii="Times New Roman" w:hAnsi="Times New Roman" w:cs="Times New Roman"/>
          <w:b/>
          <w:sz w:val="24"/>
          <w:szCs w:val="24"/>
          <w:lang w:val="en-US"/>
        </w:rPr>
        <w:t xml:space="preserve">orporate </w:t>
      </w:r>
      <w:r w:rsidR="003D19F1" w:rsidRPr="00F53516">
        <w:rPr>
          <w:rFonts w:ascii="Times New Roman" w:hAnsi="Times New Roman" w:cs="Times New Roman"/>
          <w:b/>
          <w:sz w:val="24"/>
          <w:szCs w:val="24"/>
          <w:lang w:val="en-US"/>
        </w:rPr>
        <w:t>G</w:t>
      </w:r>
      <w:r w:rsidRPr="004F053D">
        <w:rPr>
          <w:rFonts w:ascii="Times New Roman" w:hAnsi="Times New Roman" w:cs="Times New Roman"/>
          <w:b/>
          <w:sz w:val="24"/>
          <w:szCs w:val="24"/>
          <w:lang w:val="en-US"/>
        </w:rPr>
        <w:t xml:space="preserve">iving </w:t>
      </w:r>
      <w:r w:rsidR="003D19F1" w:rsidRPr="00F53516">
        <w:rPr>
          <w:rFonts w:ascii="Times New Roman" w:hAnsi="Times New Roman" w:cs="Times New Roman"/>
          <w:b/>
          <w:sz w:val="24"/>
          <w:szCs w:val="24"/>
          <w:lang w:val="en-US"/>
        </w:rPr>
        <w:t>P</w:t>
      </w:r>
      <w:r w:rsidRPr="004F053D">
        <w:rPr>
          <w:rFonts w:ascii="Times New Roman" w:hAnsi="Times New Roman" w:cs="Times New Roman"/>
          <w:b/>
          <w:sz w:val="24"/>
          <w:szCs w:val="24"/>
          <w:lang w:val="en-US"/>
        </w:rPr>
        <w:t>lan</w:t>
      </w:r>
    </w:p>
    <w:p w14:paraId="37F87D4C" w14:textId="5333952D"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OMS complies with the regional and global regulations in its operations, such as the labor laws for its employees and the IRS tax report demands (Beatty, 2013). The company also works with external auditing firms to evaluate its corporate practices and ensure they adhere to the regulations in the nations where it conducts operations. Similarly, TOMS evaluates its supporters and associates beforehand to ensure that they are committed to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philanthropic plan. However, in associating with other companies or individuals, TOMS ensures its independence by clarifying that any contributions that it makes are not affiliated to any religion or political group. Additionally, the company strictly evaluates its supply chain to eliminate any biased or illegal activities. Furthermore, in TOMS’ philanthropic activities, the company considers the differences among the recipients of its products to prevent their contributions from being refused because they are against the accepted practices of the communities. For instance, TOMS mostly donates shoes with colors that are accepted in schooling institutions all over the world. Furthermore, the TOMS shoes are often made in designs that are suggested by the communities. As such,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s </w:t>
      </w:r>
      <w:r w:rsidRPr="004F053D">
        <w:rPr>
          <w:rFonts w:ascii="Times New Roman" w:hAnsi="Times New Roman" w:cs="Times New Roman"/>
          <w:sz w:val="24"/>
          <w:szCs w:val="24"/>
          <w:lang w:val="en-US"/>
        </w:rPr>
        <w:lastRenderedPageBreak/>
        <w:t>philanthropic activities are aimed at impacting individuals from all racial and religious backgrounds, genders, abilities, and sexual orientations.</w:t>
      </w:r>
    </w:p>
    <w:p w14:paraId="2C6A0D4E" w14:textId="77777777" w:rsidR="003D19F1"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 xml:space="preserve">How Corporate Philanthropy </w:t>
      </w:r>
      <w:r w:rsidR="003D19F1" w:rsidRPr="00F53516">
        <w:rPr>
          <w:rFonts w:ascii="Times New Roman" w:hAnsi="Times New Roman" w:cs="Times New Roman"/>
          <w:b/>
          <w:sz w:val="24"/>
          <w:szCs w:val="24"/>
          <w:lang w:val="en-US"/>
        </w:rPr>
        <w:t>C</w:t>
      </w:r>
      <w:r w:rsidRPr="004F053D">
        <w:rPr>
          <w:rFonts w:ascii="Times New Roman" w:hAnsi="Times New Roman" w:cs="Times New Roman"/>
          <w:b/>
          <w:sz w:val="24"/>
          <w:szCs w:val="24"/>
          <w:lang w:val="en-US"/>
        </w:rPr>
        <w:t xml:space="preserve">an </w:t>
      </w:r>
      <w:r w:rsidR="003D19F1" w:rsidRPr="00F53516">
        <w:rPr>
          <w:rFonts w:ascii="Times New Roman" w:hAnsi="Times New Roman" w:cs="Times New Roman"/>
          <w:b/>
          <w:sz w:val="24"/>
          <w:szCs w:val="24"/>
          <w:lang w:val="en-US"/>
        </w:rPr>
        <w:t>E</w:t>
      </w:r>
      <w:r w:rsidRPr="004F053D">
        <w:rPr>
          <w:rFonts w:ascii="Times New Roman" w:hAnsi="Times New Roman" w:cs="Times New Roman"/>
          <w:b/>
          <w:sz w:val="24"/>
          <w:szCs w:val="24"/>
          <w:lang w:val="en-US"/>
        </w:rPr>
        <w:t>nhance an Organization’s Social Responsibility</w:t>
      </w:r>
    </w:p>
    <w:p w14:paraId="27FBAD8C" w14:textId="7FEC96B2"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Corporate philanthropy can enhance an organization</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social responsibility in various ways. Essentially, social responsibility is based on the conviction that the organization exists within the society, and it, therefore, has certain obligations to the other people in society (Mandina et al</w:t>
      </w:r>
      <w:r w:rsidR="001031FF"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2014). Corporate philanthropy enhances the social standing of an organization since</w:t>
      </w:r>
      <w:r w:rsidR="001031FF"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by assisting the other members of the community, it is perceived as an organization that is genuinely interested in the needs of others. This sets the foundation for positive connections with the other members of society, which allows the organization to better understand the relevant needs of the community that should be met. Furthermore, the positive relationships allow members of society to be more involved in the organization’s operations, thereby enhancing transparency and accountability within the organization to ensure that it meets its social obligations (Brest, 2006). This further increases the amount of support that the organization receives from investors and well-wishers. Also, the positive company image results in favorable stock values for the company’s shares, which leads to more returns for its shareholders who invest more in the company, leading to the company’s growth. Subsequently, the organization can utilize the additional support to address its social obligations </w:t>
      </w:r>
      <w:r w:rsidR="001031FF" w:rsidRPr="00F53516">
        <w:rPr>
          <w:rFonts w:ascii="Times New Roman" w:hAnsi="Times New Roman" w:cs="Times New Roman"/>
          <w:sz w:val="24"/>
          <w:szCs w:val="24"/>
          <w:lang w:val="en-US"/>
        </w:rPr>
        <w:t>by enhancing its employees’ working conditions, providing more charity, and more employment opportunities for community members</w:t>
      </w:r>
      <w:r w:rsidRPr="004F053D">
        <w:rPr>
          <w:rFonts w:ascii="Times New Roman" w:hAnsi="Times New Roman" w:cs="Times New Roman"/>
          <w:sz w:val="24"/>
          <w:szCs w:val="24"/>
          <w:lang w:val="en-US"/>
        </w:rPr>
        <w:t>.</w:t>
      </w:r>
    </w:p>
    <w:p w14:paraId="1D70A2AE" w14:textId="67405487" w:rsidR="003D19F1" w:rsidRPr="00F53516" w:rsidRDefault="004F053D" w:rsidP="00F53516">
      <w:pPr>
        <w:spacing w:line="480" w:lineRule="auto"/>
        <w:jc w:val="center"/>
        <w:rPr>
          <w:rFonts w:ascii="Times New Roman" w:hAnsi="Times New Roman" w:cs="Times New Roman"/>
          <w:b/>
          <w:sz w:val="24"/>
          <w:szCs w:val="24"/>
          <w:lang w:val="en-US"/>
        </w:rPr>
      </w:pPr>
      <w:proofErr w:type="gramStart"/>
      <w:r w:rsidRPr="004F053D">
        <w:rPr>
          <w:rFonts w:ascii="Times New Roman" w:hAnsi="Times New Roman" w:cs="Times New Roman"/>
          <w:b/>
          <w:sz w:val="24"/>
          <w:szCs w:val="24"/>
          <w:lang w:val="en-US"/>
        </w:rPr>
        <w:t>How</w:t>
      </w:r>
      <w:proofErr w:type="gramEnd"/>
      <w:r w:rsidRPr="004F053D">
        <w:rPr>
          <w:rFonts w:ascii="Times New Roman" w:hAnsi="Times New Roman" w:cs="Times New Roman"/>
          <w:b/>
          <w:sz w:val="24"/>
          <w:szCs w:val="24"/>
          <w:lang w:val="en-US"/>
        </w:rPr>
        <w:t xml:space="preserve"> Corporate Philanthropy </w:t>
      </w:r>
      <w:r w:rsidR="00D1511D" w:rsidRPr="00F53516">
        <w:rPr>
          <w:rFonts w:ascii="Times New Roman" w:hAnsi="Times New Roman" w:cs="Times New Roman"/>
          <w:b/>
          <w:sz w:val="24"/>
          <w:szCs w:val="24"/>
          <w:lang w:val="en-US"/>
        </w:rPr>
        <w:t>E</w:t>
      </w:r>
      <w:r w:rsidRPr="004F053D">
        <w:rPr>
          <w:rFonts w:ascii="Times New Roman" w:hAnsi="Times New Roman" w:cs="Times New Roman"/>
          <w:b/>
          <w:sz w:val="24"/>
          <w:szCs w:val="24"/>
          <w:lang w:val="en-US"/>
        </w:rPr>
        <w:t>nhanced TOMS’s Social Responsibility and Image</w:t>
      </w:r>
    </w:p>
    <w:p w14:paraId="052FDC99" w14:textId="614EDC04"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s </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one-for-one</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strategy in its philanthropic activities enhanced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s image as a compassionate and generous organization that prioritizes giving back to society. Furthermore, the company was hailed as being proactive since it consistently acted on its </w:t>
      </w:r>
      <w:r w:rsidRPr="004F053D">
        <w:rPr>
          <w:rFonts w:ascii="Times New Roman" w:hAnsi="Times New Roman" w:cs="Times New Roman"/>
          <w:sz w:val="24"/>
          <w:szCs w:val="24"/>
          <w:lang w:val="en-US"/>
        </w:rPr>
        <w:lastRenderedPageBreak/>
        <w:t>philanthropic plan. As such, the company was viewed as trustworthy and full of integrity due to the consistency between its values and mission and its actions (Sievers, 2006). Additionally, in a primarily capitalist and individualistic society that prioritizes self-centered gains, TOMS was regarded as courageous enough to challenge this dynamic by incorporating philanthropy into the core of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objectives. Subsequently, TOMS gained massive global support from humanitarian organizations such as the United Nations, investors, and customers who believed in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dedication to supporting the underprivileged in the community. This massive following encouraged transparency and accountability in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operations, thereby ensuring that the company stuck to its social responsibilities. Furthermore, the additional support enabled TOMS to generate more revenue and subsequently identify and address more needs in society</w:t>
      </w:r>
      <w:r w:rsidR="001031FF"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such as maternal and optical healthcare. The company’s growth also enabled it to employ more individuals by setting up more factories in developing countries and improve the working conditions for its employees.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shareholders also invested more due to increased returns from the positive share values. As such, TOMS was able to make more donations and therefore address more societal needs due to its enhanced image that resulted from its corporate philanthropy.</w:t>
      </w:r>
    </w:p>
    <w:p w14:paraId="4DD34F40" w14:textId="77777777" w:rsidR="003D19F1"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Environmental Sustainability in TOMS’s Philanthropic Plan</w:t>
      </w:r>
    </w:p>
    <w:p w14:paraId="4C4634C6" w14:textId="06E961D1"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corporate philanthropy plans also significantly incorporate environmental sustainability.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dedication to environmental sustainability is illustrated in its emphasis on making environmental-friendly products. For instance, TOMS shoes contain “natural hemp, organic cotton, and recycled polyester</w:t>
      </w:r>
      <w:r w:rsidR="001031FF"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and they are packaged in boxes manufactured using recycled waste products such as plastics (Brown, 2013). Moreover, when printing its logo and other details on the boxes and shoes, the company uses soy ink, which is produced from recyclable soybeans (Lindström, 2018). This is more environment-friendly compared to the traditional oil-based ink</w:t>
      </w:r>
      <w:r w:rsidR="001031FF"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which is manufactured using environmentally </w:t>
      </w:r>
      <w:r w:rsidRPr="004F053D">
        <w:rPr>
          <w:rFonts w:ascii="Times New Roman" w:hAnsi="Times New Roman" w:cs="Times New Roman"/>
          <w:sz w:val="24"/>
          <w:szCs w:val="24"/>
          <w:lang w:val="en-US"/>
        </w:rPr>
        <w:lastRenderedPageBreak/>
        <w:t>harmful processes and is also non-biodegradable. Consequently, by utilizing reused products and recyclable raw materials, TOMS participates in minimizing environmental degradation and its negative outcomes such as global warming.</w:t>
      </w:r>
    </w:p>
    <w:p w14:paraId="071CF937" w14:textId="77777777" w:rsidR="003D19F1"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 xml:space="preserve">Implications on the </w:t>
      </w:r>
      <w:r w:rsidR="003D19F1" w:rsidRPr="00F53516">
        <w:rPr>
          <w:rFonts w:ascii="Times New Roman" w:hAnsi="Times New Roman" w:cs="Times New Roman"/>
          <w:b/>
          <w:sz w:val="24"/>
          <w:szCs w:val="24"/>
          <w:lang w:val="en-US"/>
        </w:rPr>
        <w:t>E</w:t>
      </w:r>
      <w:r w:rsidRPr="004F053D">
        <w:rPr>
          <w:rFonts w:ascii="Times New Roman" w:hAnsi="Times New Roman" w:cs="Times New Roman"/>
          <w:b/>
          <w:sz w:val="24"/>
          <w:szCs w:val="24"/>
          <w:lang w:val="en-US"/>
        </w:rPr>
        <w:t xml:space="preserve">thics of </w:t>
      </w:r>
      <w:r w:rsidR="003D19F1" w:rsidRPr="00F53516">
        <w:rPr>
          <w:rFonts w:ascii="Times New Roman" w:hAnsi="Times New Roman" w:cs="Times New Roman"/>
          <w:b/>
          <w:sz w:val="24"/>
          <w:szCs w:val="24"/>
          <w:lang w:val="en-US"/>
        </w:rPr>
        <w:t>G</w:t>
      </w:r>
      <w:r w:rsidRPr="004F053D">
        <w:rPr>
          <w:rFonts w:ascii="Times New Roman" w:hAnsi="Times New Roman" w:cs="Times New Roman"/>
          <w:b/>
          <w:sz w:val="24"/>
          <w:szCs w:val="24"/>
          <w:lang w:val="en-US"/>
        </w:rPr>
        <w:t xml:space="preserve">iving if an </w:t>
      </w:r>
      <w:r w:rsidR="003D19F1" w:rsidRPr="00F53516">
        <w:rPr>
          <w:rFonts w:ascii="Times New Roman" w:hAnsi="Times New Roman" w:cs="Times New Roman"/>
          <w:b/>
          <w:sz w:val="24"/>
          <w:szCs w:val="24"/>
          <w:lang w:val="en-US"/>
        </w:rPr>
        <w:t>O</w:t>
      </w:r>
      <w:r w:rsidRPr="004F053D">
        <w:rPr>
          <w:rFonts w:ascii="Times New Roman" w:hAnsi="Times New Roman" w:cs="Times New Roman"/>
          <w:b/>
          <w:sz w:val="24"/>
          <w:szCs w:val="24"/>
          <w:lang w:val="en-US"/>
        </w:rPr>
        <w:t xml:space="preserve">rganization </w:t>
      </w:r>
      <w:r w:rsidR="003D19F1" w:rsidRPr="00F53516">
        <w:rPr>
          <w:rFonts w:ascii="Times New Roman" w:hAnsi="Times New Roman" w:cs="Times New Roman"/>
          <w:b/>
          <w:sz w:val="24"/>
          <w:szCs w:val="24"/>
          <w:lang w:val="en-US"/>
        </w:rPr>
        <w:t>B</w:t>
      </w:r>
      <w:r w:rsidRPr="004F053D">
        <w:rPr>
          <w:rFonts w:ascii="Times New Roman" w:hAnsi="Times New Roman" w:cs="Times New Roman"/>
          <w:b/>
          <w:sz w:val="24"/>
          <w:szCs w:val="24"/>
          <w:lang w:val="en-US"/>
        </w:rPr>
        <w:t xml:space="preserve">enefits from </w:t>
      </w:r>
      <w:r w:rsidR="003D19F1" w:rsidRPr="00F53516">
        <w:rPr>
          <w:rFonts w:ascii="Times New Roman" w:hAnsi="Times New Roman" w:cs="Times New Roman"/>
          <w:b/>
          <w:sz w:val="24"/>
          <w:szCs w:val="24"/>
          <w:lang w:val="en-US"/>
        </w:rPr>
        <w:t>P</w:t>
      </w:r>
      <w:r w:rsidRPr="004F053D">
        <w:rPr>
          <w:rFonts w:ascii="Times New Roman" w:hAnsi="Times New Roman" w:cs="Times New Roman"/>
          <w:b/>
          <w:sz w:val="24"/>
          <w:szCs w:val="24"/>
          <w:lang w:val="en-US"/>
        </w:rPr>
        <w:t xml:space="preserve">hilanthropic </w:t>
      </w:r>
      <w:r w:rsidR="003D19F1" w:rsidRPr="00F53516">
        <w:rPr>
          <w:rFonts w:ascii="Times New Roman" w:hAnsi="Times New Roman" w:cs="Times New Roman"/>
          <w:b/>
          <w:sz w:val="24"/>
          <w:szCs w:val="24"/>
          <w:lang w:val="en-US"/>
        </w:rPr>
        <w:t>G</w:t>
      </w:r>
      <w:r w:rsidRPr="004F053D">
        <w:rPr>
          <w:rFonts w:ascii="Times New Roman" w:hAnsi="Times New Roman" w:cs="Times New Roman"/>
          <w:b/>
          <w:sz w:val="24"/>
          <w:szCs w:val="24"/>
          <w:lang w:val="en-US"/>
        </w:rPr>
        <w:t>iving</w:t>
      </w:r>
    </w:p>
    <w:p w14:paraId="4A44290E" w14:textId="77777777"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A company is often faced with various ethical implications of receiving substantial goodwill or preferred relationships from the beneficiaries of its philanthropic giving. Fundamentally, these ethical implications relate to the concerns regarding the legitimacy of philanthropic activity, such as whether the company only engaged in philanthropy with the ultimate aim of benefiting itself through the positive reputation that is created (Muller &amp; Whiteman, 2009). From a virtue ethics point of view, a company that partakes in philanthropy mainly to receive goodwill from the enhanced reputation can be considered self-centered and inconsiderate because it did not genuinely care about the needs of the recipients of the philanthropic activities. Furthermore, it can be considered as a company that lacks integrity because its philanthropic activities were not genuine. Also, some well-wishers may claim that the company deceived them into offering their support by pretending to care for the needs of the disadvantaged in the community. These may qualify a company’s philanthropic actions as unethical from a virtue ethics standpoint.</w:t>
      </w:r>
    </w:p>
    <w:p w14:paraId="627C99AF" w14:textId="6DFD8CB8"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However, from a utilitarian perspective, a company that substantially benefits from its philanthropic giving through goodwill and better relationships can be qualified as ethical simply because although the company mainly engaged in philanthropy to enhance its reputation, it eventually resulted in beneficial outcomes for almost all the people involved. More specifically, the recipients of the philanthropic activities benefit from the financial or other forms of donations given to them since these donations improve their quality of life, </w:t>
      </w:r>
      <w:r w:rsidRPr="004F053D">
        <w:rPr>
          <w:rFonts w:ascii="Times New Roman" w:hAnsi="Times New Roman" w:cs="Times New Roman"/>
          <w:sz w:val="24"/>
          <w:szCs w:val="24"/>
          <w:lang w:val="en-US"/>
        </w:rPr>
        <w:lastRenderedPageBreak/>
        <w:t>while the company benefits from the enhanced reputation since it becomes more attractive to investors and employees. Subsequently, the company grows further, which results in beneficial outcomes for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investors due to increased returns. As such, these investors can make more investments to make more returns which can be channeled to charity, thereby helping the community. Also, the employees of the company benefit since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growth implies that it can improve the working conditions. Consequently, a utilitarian perspective that focuses on the outcomes of action can be used to justify philanthropic activities that are primarily aimed at benefitting the company.</w:t>
      </w:r>
    </w:p>
    <w:p w14:paraId="3B8F2E89" w14:textId="7F1590CA"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A deontologist may also ethically justify a company that receives substantial goodwill or preferred relationships from the beneficiaries of its philanthropic giving as long as the company did not ignore any rules or regulations in its philanthropic activities. More specifically, the company should consider the financial regulations set by bodies such as the IRS, which demands tax reports for any philanthropic contributions, whether cash or non-cash. Furthermore, the international guidelines for distributing merchandise should be adequately adhered to for the philanthropic action to be considered ethical. Similarly, the labor laws for all the company employees involved in the manufacture, storage, or distribution of a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charitable donations should be considered. Consequently, from a deontological perspective, a company that benefits from its philanthropic activities can be considered ethical if it abides by the regulations surrounding all the undertakings involved in providing philanthropic assistance to its beneficiaries.</w:t>
      </w:r>
    </w:p>
    <w:p w14:paraId="371B8614" w14:textId="77777777" w:rsidR="003D19F1"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 xml:space="preserve">How TOMS has </w:t>
      </w:r>
      <w:r w:rsidR="003D19F1" w:rsidRPr="00F53516">
        <w:rPr>
          <w:rFonts w:ascii="Times New Roman" w:hAnsi="Times New Roman" w:cs="Times New Roman"/>
          <w:b/>
          <w:sz w:val="24"/>
          <w:szCs w:val="24"/>
          <w:lang w:val="en-US"/>
        </w:rPr>
        <w:t>B</w:t>
      </w:r>
      <w:r w:rsidRPr="004F053D">
        <w:rPr>
          <w:rFonts w:ascii="Times New Roman" w:hAnsi="Times New Roman" w:cs="Times New Roman"/>
          <w:b/>
          <w:sz w:val="24"/>
          <w:szCs w:val="24"/>
          <w:lang w:val="en-US"/>
        </w:rPr>
        <w:t>enefitted from its Philanthropic Giving</w:t>
      </w:r>
    </w:p>
    <w:p w14:paraId="21258EF2" w14:textId="425A3284"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TOMS has benefited from its philanthropic giving in several ways. Fundamentally, TOMS experienced exponential financial progress following its enhanced appeal to investors, supporters and well-wishers due to the company’s favorable reputation that comes with </w:t>
      </w:r>
      <w:r w:rsidRPr="004F053D">
        <w:rPr>
          <w:rFonts w:ascii="Times New Roman" w:hAnsi="Times New Roman" w:cs="Times New Roman"/>
          <w:sz w:val="24"/>
          <w:szCs w:val="24"/>
          <w:lang w:val="en-US"/>
        </w:rPr>
        <w:lastRenderedPageBreak/>
        <w:t>philanthropic giving. Consequently, TOMS has acquired more financial and other forms of resources from these supporters, which reduced the amount of expenditure that the company spent on its philanthropic activities</w:t>
      </w:r>
      <w:r w:rsidR="001031FF"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thereby freeing up more revenue to continue pursuing its philanthropic plans (Torelli, Monga &amp; Kaikati, 2012). For instance,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s partners have assisted the organization in the distribution of its donated products, which has minimized the expenses that the organization incurs from logistics and product distribution. </w:t>
      </w:r>
      <w:r w:rsidR="002E5C62" w:rsidRPr="00F53516">
        <w:rPr>
          <w:rFonts w:ascii="Times New Roman" w:hAnsi="Times New Roman" w:cs="Times New Roman"/>
          <w:sz w:val="24"/>
          <w:szCs w:val="24"/>
          <w:lang w:val="en-US"/>
        </w:rPr>
        <w:t>TOMS’</w:t>
      </w:r>
      <w:r w:rsidRPr="004F053D">
        <w:rPr>
          <w:rFonts w:ascii="Times New Roman" w:hAnsi="Times New Roman" w:cs="Times New Roman"/>
          <w:sz w:val="24"/>
          <w:szCs w:val="24"/>
          <w:lang w:val="en-US"/>
        </w:rPr>
        <w:t xml:space="preserve"> growth has also enabled the company to not only employ more individuals but also provide an employee-friendly working environment which enhances employee satisfaction and dedication to helping TOMS progress. </w:t>
      </w:r>
      <w:r w:rsidR="003D19F1" w:rsidRPr="00F53516">
        <w:rPr>
          <w:rFonts w:ascii="Times New Roman" w:hAnsi="Times New Roman" w:cs="Times New Roman"/>
          <w:sz w:val="24"/>
          <w:szCs w:val="24"/>
          <w:lang w:val="en-US"/>
        </w:rPr>
        <w:t>Moreover,</w:t>
      </w:r>
      <w:r w:rsidRPr="004F053D">
        <w:rPr>
          <w:rFonts w:ascii="Times New Roman" w:hAnsi="Times New Roman" w:cs="Times New Roman"/>
          <w:sz w:val="24"/>
          <w:szCs w:val="24"/>
          <w:lang w:val="en-US"/>
        </w:rPr>
        <w:t xml:space="preserve"> by enhancing the company’s reputation, TOMS’ philanthropy has contributed to maintaining favorable stock values for the company, which has helped to increase the returns for its shareholders, who subsequently invest more in the company (Bhasin, 2013).</w:t>
      </w:r>
    </w:p>
    <w:p w14:paraId="618A96D3" w14:textId="1950D682"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OMS has also acquired a vast and loyal global customer base through its corporate giving. The company has utilized online social networks to create an extensive following made up of individuals who support its philanthropic activities and corporate ideals. Furthermore, the company has successfully made its customers feel part of an initiative to enhance the lives of needy people across the world (Mugendi, 2017). This has promoted their customer engagement because TOMS consumers believe that</w:t>
      </w:r>
      <w:r w:rsidR="001031FF"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for each purchase they make, they positively enhance the wellbeing of an underprivileged person. Subsequently, the company has augmented its connections with its customers who can now influence the company’s decisions and activities through the available technological means. This enhanced connection has enabled TOMS’ customers to purchase more of their products, thereby generating more revenue for the company (Roncha &amp; Radclyffe-Thomas, 2016). Additionally,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customers have helped to advance brand recognition by sharing their positive views about the company and its products (Brown, 2013). Consequently, Toms</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 xml:space="preserve"> </w:t>
      </w:r>
      <w:r w:rsidRPr="004F053D">
        <w:rPr>
          <w:rFonts w:ascii="Times New Roman" w:hAnsi="Times New Roman" w:cs="Times New Roman"/>
          <w:sz w:val="24"/>
          <w:szCs w:val="24"/>
          <w:lang w:val="en-US"/>
        </w:rPr>
        <w:lastRenderedPageBreak/>
        <w:t>customers have indirectly advertised the company</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products, leading to the acquisition of more customers and expansion of Toms’ customer base.</w:t>
      </w:r>
    </w:p>
    <w:p w14:paraId="5097D4C4" w14:textId="77777777" w:rsidR="003D19F1"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t>Conclusion</w:t>
      </w:r>
    </w:p>
    <w:p w14:paraId="5EEBE40B" w14:textId="4D4209ED" w:rsidR="003D19F1" w:rsidRPr="00F53516" w:rsidRDefault="004F053D" w:rsidP="00F53516">
      <w:pPr>
        <w:spacing w:line="480" w:lineRule="auto"/>
        <w:ind w:firstLine="720"/>
        <w:rPr>
          <w:rFonts w:ascii="Times New Roman" w:hAnsi="Times New Roman" w:cs="Times New Roman"/>
          <w:sz w:val="24"/>
          <w:szCs w:val="24"/>
          <w:lang w:val="en-US"/>
        </w:rPr>
      </w:pPr>
      <w:r w:rsidRPr="004F053D">
        <w:rPr>
          <w:rFonts w:ascii="Times New Roman" w:hAnsi="Times New Roman" w:cs="Times New Roman"/>
          <w:sz w:val="24"/>
          <w:szCs w:val="24"/>
          <w:lang w:val="en-US"/>
        </w:rPr>
        <w:t>Therefore, TOMS has consistently pursued its philanthropic priorities since its establishment in 2006, which has drawn massive support, as well as criticisms with many questioning the legitimacy of the company’s philanthropic efforts. More specifically, the company utilizes its profit in funding philanthropic acts towards shoeless children and expectant mothers in underdeveloped communities, as well as those with eye complications and a lack of clean water. Apart from the benefits to everyone that justify the company’s actions from a utilitarian perspective, the company abides by the laws, thereby appealing to deontology while simultaneously portraying certain ethical values. Also, the company has illustrated its dedication to its corporate philanthropy plan by maintaining congruence between its mission and values and its actions. Subsequently, the company’s corporate philanthropy actions enhanced its dedication to its social responsibilities through increased transparency and better relationships with communities. Within the company’s philanthropic plan, diversity has been essential, with the company looking to guarantee fairness and eliminate bias in its corporate giving. Ultimately, TOMS has significantly benefitted from the enhanced reputation due to its philanthropic actions, which has led to the growth of the organization and subsequent expansion of its philanthropic activities.</w:t>
      </w:r>
    </w:p>
    <w:p w14:paraId="0DDFD734" w14:textId="77777777" w:rsidR="00826E91" w:rsidRDefault="00826E91" w:rsidP="00F53516">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6F98EE26" w14:textId="6FA7A7DE" w:rsidR="003D19F1" w:rsidRPr="00F53516" w:rsidRDefault="004F053D" w:rsidP="00F53516">
      <w:pPr>
        <w:spacing w:line="480" w:lineRule="auto"/>
        <w:jc w:val="center"/>
        <w:rPr>
          <w:rFonts w:ascii="Times New Roman" w:hAnsi="Times New Roman" w:cs="Times New Roman"/>
          <w:b/>
          <w:sz w:val="24"/>
          <w:szCs w:val="24"/>
          <w:lang w:val="en-US"/>
        </w:rPr>
      </w:pPr>
      <w:r w:rsidRPr="004F053D">
        <w:rPr>
          <w:rFonts w:ascii="Times New Roman" w:hAnsi="Times New Roman" w:cs="Times New Roman"/>
          <w:b/>
          <w:sz w:val="24"/>
          <w:szCs w:val="24"/>
          <w:lang w:val="en-US"/>
        </w:rPr>
        <w:lastRenderedPageBreak/>
        <w:t>References</w:t>
      </w:r>
    </w:p>
    <w:p w14:paraId="38A2AFF2"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Bachnik, K., &amp; Szumniak-Samolej, J. (2013). Shared value in practice: TOMS business model. </w:t>
      </w:r>
      <w:r w:rsidRPr="004F053D">
        <w:rPr>
          <w:rFonts w:ascii="Times New Roman" w:hAnsi="Times New Roman" w:cs="Times New Roman"/>
          <w:i/>
          <w:sz w:val="24"/>
          <w:szCs w:val="24"/>
          <w:lang w:val="en-US"/>
        </w:rPr>
        <w:t>Chinese Business Review</w:t>
      </w:r>
      <w:r w:rsidRPr="004F053D">
        <w:rPr>
          <w:rFonts w:ascii="Times New Roman" w:hAnsi="Times New Roman" w:cs="Times New Roman"/>
          <w:sz w:val="24"/>
          <w:szCs w:val="24"/>
          <w:lang w:val="en-US"/>
        </w:rPr>
        <w:t>, 12(9).</w:t>
      </w:r>
    </w:p>
    <w:p w14:paraId="5444A104"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Beatty, L. M. (2013). Social Giving then and Now: Exploring Philanthropic Activities in the 20th Century through Andrew Carnegie and TOMS.</w:t>
      </w:r>
    </w:p>
    <w:p w14:paraId="67E208F1" w14:textId="77777777" w:rsidR="00240C1E" w:rsidRPr="00F53516" w:rsidRDefault="00240C1E" w:rsidP="00F53516">
      <w:pPr>
        <w:spacing w:line="480" w:lineRule="auto"/>
        <w:ind w:left="720" w:hanging="720"/>
        <w:rPr>
          <w:rFonts w:ascii="Times New Roman" w:hAnsi="Times New Roman" w:cs="Times New Roman"/>
          <w:i/>
          <w:sz w:val="24"/>
          <w:szCs w:val="24"/>
          <w:lang w:val="en-US"/>
        </w:rPr>
      </w:pPr>
      <w:r w:rsidRPr="004F053D">
        <w:rPr>
          <w:rFonts w:ascii="Times New Roman" w:hAnsi="Times New Roman" w:cs="Times New Roman"/>
          <w:sz w:val="24"/>
          <w:szCs w:val="24"/>
          <w:lang w:val="en-US"/>
        </w:rPr>
        <w:t>Blundin, C. (2012). Corporate social responsibility: Fallacies and flaws. </w:t>
      </w:r>
      <w:r w:rsidRPr="004F053D">
        <w:rPr>
          <w:rFonts w:ascii="Times New Roman" w:hAnsi="Times New Roman" w:cs="Times New Roman"/>
          <w:i/>
          <w:sz w:val="24"/>
          <w:szCs w:val="24"/>
          <w:lang w:val="en-US"/>
        </w:rPr>
        <w:t>Johnson &amp; Wales University, Providence, RI.</w:t>
      </w:r>
    </w:p>
    <w:p w14:paraId="657DF45E"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Brest, P. (2006). Strategic </w:t>
      </w:r>
      <w:r w:rsidRPr="00F53516">
        <w:rPr>
          <w:rFonts w:ascii="Times New Roman" w:hAnsi="Times New Roman" w:cs="Times New Roman"/>
          <w:sz w:val="24"/>
          <w:szCs w:val="24"/>
          <w:lang w:val="en-US"/>
        </w:rPr>
        <w:t>p</w:t>
      </w:r>
      <w:r w:rsidRPr="004F053D">
        <w:rPr>
          <w:rFonts w:ascii="Times New Roman" w:hAnsi="Times New Roman" w:cs="Times New Roman"/>
          <w:sz w:val="24"/>
          <w:szCs w:val="24"/>
          <w:lang w:val="en-US"/>
        </w:rPr>
        <w:t xml:space="preserve">hilanthropy and its </w:t>
      </w:r>
      <w:r w:rsidRPr="00F53516">
        <w:rPr>
          <w:rFonts w:ascii="Times New Roman" w:hAnsi="Times New Roman" w:cs="Times New Roman"/>
          <w:sz w:val="24"/>
          <w:szCs w:val="24"/>
          <w:lang w:val="en-US"/>
        </w:rPr>
        <w:t>m</w:t>
      </w:r>
      <w:r w:rsidRPr="004F053D">
        <w:rPr>
          <w:rFonts w:ascii="Times New Roman" w:hAnsi="Times New Roman" w:cs="Times New Roman"/>
          <w:sz w:val="24"/>
          <w:szCs w:val="24"/>
          <w:lang w:val="en-US"/>
        </w:rPr>
        <w:t>alcontents. In Rhode, D. L. (Ed.). </w:t>
      </w:r>
      <w:r w:rsidRPr="004F053D">
        <w:rPr>
          <w:rFonts w:ascii="Times New Roman" w:hAnsi="Times New Roman" w:cs="Times New Roman"/>
          <w:i/>
          <w:iCs/>
          <w:sz w:val="24"/>
          <w:szCs w:val="24"/>
          <w:lang w:val="en-US"/>
        </w:rPr>
        <w:t>Moral leadership: The theory and practice of power, judgment, and policy</w:t>
      </w:r>
      <w:r w:rsidRPr="004F053D">
        <w:rPr>
          <w:rFonts w:ascii="Times New Roman" w:hAnsi="Times New Roman" w:cs="Times New Roman"/>
          <w:sz w:val="24"/>
          <w:szCs w:val="24"/>
          <w:lang w:val="en-US"/>
        </w:rPr>
        <w:t>.  San Francisco, CA: John Wiley &amp; Sons</w:t>
      </w:r>
      <w:r w:rsidRPr="00F53516">
        <w:rPr>
          <w:rFonts w:ascii="Times New Roman" w:hAnsi="Times New Roman" w:cs="Times New Roman"/>
          <w:sz w:val="24"/>
          <w:szCs w:val="24"/>
          <w:lang w:val="en-US"/>
        </w:rPr>
        <w:t>.</w:t>
      </w:r>
    </w:p>
    <w:p w14:paraId="2C14ACCA"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Brown, S. (2013). Corporate social responsibility model: TOMS Shoes. </w:t>
      </w:r>
      <w:r w:rsidRPr="004F053D">
        <w:rPr>
          <w:rFonts w:ascii="Times New Roman" w:hAnsi="Times New Roman" w:cs="Times New Roman"/>
          <w:i/>
          <w:sz w:val="24"/>
          <w:szCs w:val="24"/>
          <w:lang w:val="en-US"/>
        </w:rPr>
        <w:t>Momentum Telecom</w:t>
      </w:r>
      <w:r w:rsidRPr="004F053D">
        <w:rPr>
          <w:rFonts w:ascii="Times New Roman" w:hAnsi="Times New Roman" w:cs="Times New Roman"/>
          <w:sz w:val="24"/>
          <w:szCs w:val="24"/>
          <w:lang w:val="en-US"/>
        </w:rPr>
        <w:t>.</w:t>
      </w:r>
      <w:r w:rsidRPr="00F53516">
        <w:rPr>
          <w:rFonts w:ascii="Times New Roman" w:hAnsi="Times New Roman" w:cs="Times New Roman"/>
          <w:sz w:val="24"/>
          <w:szCs w:val="24"/>
          <w:lang w:val="en-US"/>
        </w:rPr>
        <w:t xml:space="preserve"> </w:t>
      </w:r>
      <w:hyperlink r:id="rId6" w:history="1">
        <w:r w:rsidRPr="004F053D">
          <w:rPr>
            <w:rStyle w:val="Hyperlink"/>
            <w:rFonts w:ascii="Times New Roman" w:hAnsi="Times New Roman" w:cs="Times New Roman"/>
            <w:sz w:val="24"/>
            <w:szCs w:val="24"/>
            <w:lang w:val="en-US"/>
          </w:rPr>
          <w:t>https://momentumtelecom.com/corporate-social-responsibility-model-toms-shoes/</w:t>
        </w:r>
      </w:hyperlink>
    </w:p>
    <w:p w14:paraId="303597C7" w14:textId="7CA71602"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Buchanan, L. (2016). Why </w:t>
      </w:r>
      <w:r w:rsidRPr="00F53516">
        <w:rPr>
          <w:rFonts w:ascii="Times New Roman" w:hAnsi="Times New Roman" w:cs="Times New Roman"/>
          <w:sz w:val="24"/>
          <w:szCs w:val="24"/>
          <w:lang w:val="en-US"/>
        </w:rPr>
        <w:t>this company</w:t>
      </w:r>
      <w:r w:rsidR="002E5C62" w:rsidRPr="00F53516">
        <w:rPr>
          <w:rFonts w:ascii="Times New Roman" w:hAnsi="Times New Roman" w:cs="Times New Roman"/>
          <w:sz w:val="24"/>
          <w:szCs w:val="24"/>
          <w:lang w:val="en-US"/>
        </w:rPr>
        <w:t>’</w:t>
      </w:r>
      <w:r w:rsidRPr="00F53516">
        <w:rPr>
          <w:rFonts w:ascii="Times New Roman" w:hAnsi="Times New Roman" w:cs="Times New Roman"/>
          <w:sz w:val="24"/>
          <w:szCs w:val="24"/>
          <w:lang w:val="en-US"/>
        </w:rPr>
        <w:t>s mission includes no-meeting</w:t>
      </w:r>
      <w:r w:rsidRPr="004F053D">
        <w:rPr>
          <w:rFonts w:ascii="Times New Roman" w:hAnsi="Times New Roman" w:cs="Times New Roman"/>
          <w:sz w:val="24"/>
          <w:szCs w:val="24"/>
          <w:lang w:val="en-US"/>
        </w:rPr>
        <w:t xml:space="preserve"> Mondays. </w:t>
      </w:r>
      <w:r w:rsidRPr="004F053D">
        <w:rPr>
          <w:rFonts w:ascii="Times New Roman" w:hAnsi="Times New Roman" w:cs="Times New Roman"/>
          <w:i/>
          <w:sz w:val="24"/>
          <w:szCs w:val="24"/>
          <w:lang w:val="en-US"/>
        </w:rPr>
        <w:t>Inc. Magazine</w:t>
      </w:r>
      <w:r w:rsidRPr="004F053D">
        <w:rPr>
          <w:rFonts w:ascii="Times New Roman" w:hAnsi="Times New Roman" w:cs="Times New Roman"/>
          <w:sz w:val="24"/>
          <w:szCs w:val="24"/>
          <w:lang w:val="en-US"/>
        </w:rPr>
        <w:t>.</w:t>
      </w:r>
      <w:r w:rsidRPr="00F53516">
        <w:rPr>
          <w:rFonts w:ascii="Times New Roman" w:hAnsi="Times New Roman" w:cs="Times New Roman"/>
          <w:sz w:val="24"/>
          <w:szCs w:val="24"/>
          <w:lang w:val="en-US"/>
        </w:rPr>
        <w:t xml:space="preserve"> </w:t>
      </w:r>
      <w:hyperlink r:id="rId7" w:history="1">
        <w:r w:rsidRPr="004F053D">
          <w:rPr>
            <w:rStyle w:val="Hyperlink"/>
            <w:rFonts w:ascii="Times New Roman" w:hAnsi="Times New Roman" w:cs="Times New Roman"/>
            <w:sz w:val="24"/>
            <w:szCs w:val="24"/>
            <w:lang w:val="en-US"/>
          </w:rPr>
          <w:t>https://www.inc.com/magazine/201605/leigh-buchanan/toms-employee-culture-programs.html</w:t>
        </w:r>
      </w:hyperlink>
    </w:p>
    <w:p w14:paraId="130C7155"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Comparably. (2021). </w:t>
      </w:r>
      <w:r w:rsidRPr="004F053D">
        <w:rPr>
          <w:rFonts w:ascii="Times New Roman" w:hAnsi="Times New Roman" w:cs="Times New Roman"/>
          <w:iCs/>
          <w:sz w:val="24"/>
          <w:szCs w:val="24"/>
          <w:lang w:val="en-US"/>
        </w:rPr>
        <w:t>TOMS Shoes</w:t>
      </w:r>
      <w:r w:rsidRPr="004F053D">
        <w:rPr>
          <w:rFonts w:ascii="Times New Roman" w:hAnsi="Times New Roman" w:cs="Times New Roman"/>
          <w:sz w:val="24"/>
          <w:szCs w:val="24"/>
          <w:lang w:val="en-US"/>
        </w:rPr>
        <w:t>.</w:t>
      </w:r>
      <w:r w:rsidRPr="00F53516">
        <w:rPr>
          <w:rFonts w:ascii="Times New Roman" w:hAnsi="Times New Roman" w:cs="Times New Roman"/>
          <w:sz w:val="24"/>
          <w:szCs w:val="24"/>
          <w:lang w:val="en-US"/>
        </w:rPr>
        <w:t xml:space="preserve"> </w:t>
      </w:r>
      <w:hyperlink r:id="rId8" w:history="1">
        <w:r w:rsidRPr="004F053D">
          <w:rPr>
            <w:rStyle w:val="Hyperlink"/>
            <w:rFonts w:ascii="Times New Roman" w:hAnsi="Times New Roman" w:cs="Times New Roman"/>
            <w:sz w:val="24"/>
            <w:szCs w:val="24"/>
            <w:lang w:val="en-US"/>
          </w:rPr>
          <w:t>https://www.comparably.com/companies/toms-shoes</w:t>
        </w:r>
      </w:hyperlink>
    </w:p>
    <w:p w14:paraId="5F647AA8"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Gautier, A., &amp; Pache, A. C. (2015). Research on corporate philanthropy: A review and assessment. </w:t>
      </w:r>
      <w:r w:rsidRPr="004F053D">
        <w:rPr>
          <w:rFonts w:ascii="Times New Roman" w:hAnsi="Times New Roman" w:cs="Times New Roman"/>
          <w:i/>
          <w:sz w:val="24"/>
          <w:szCs w:val="24"/>
          <w:lang w:val="en-US"/>
        </w:rPr>
        <w:t>Journal of Business Ethics</w:t>
      </w:r>
      <w:r w:rsidRPr="004F053D">
        <w:rPr>
          <w:rFonts w:ascii="Times New Roman" w:hAnsi="Times New Roman" w:cs="Times New Roman"/>
          <w:sz w:val="24"/>
          <w:szCs w:val="24"/>
          <w:lang w:val="en-US"/>
        </w:rPr>
        <w:t>, 126(3), 343-369.</w:t>
      </w:r>
    </w:p>
    <w:p w14:paraId="2CC26263"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Hwang, H., &amp; Joo, D. (2020). How to be resilient? Local philanthropy as a collective response to natural disasters. </w:t>
      </w:r>
      <w:r w:rsidRPr="004F053D">
        <w:rPr>
          <w:rFonts w:ascii="Times New Roman" w:hAnsi="Times New Roman" w:cs="Times New Roman"/>
          <w:i/>
          <w:sz w:val="24"/>
          <w:szCs w:val="24"/>
          <w:lang w:val="en-US"/>
        </w:rPr>
        <w:t>VOLUNTAS: International Journal of Voluntary and Nonprofit Organizations</w:t>
      </w:r>
      <w:r w:rsidRPr="004F053D">
        <w:rPr>
          <w:rFonts w:ascii="Times New Roman" w:hAnsi="Times New Roman" w:cs="Times New Roman"/>
          <w:sz w:val="24"/>
          <w:szCs w:val="24"/>
          <w:lang w:val="en-US"/>
        </w:rPr>
        <w:t>, 1-18.</w:t>
      </w:r>
    </w:p>
    <w:p w14:paraId="38454443"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lastRenderedPageBreak/>
        <w:t xml:space="preserve">Hwang, H., &amp; Young, T. A. (2020). How does community philanthropy function?: Direct effects of the social problem and the moderating role of community racial diversity. </w:t>
      </w:r>
      <w:r w:rsidRPr="004F053D">
        <w:rPr>
          <w:rFonts w:ascii="Times New Roman" w:hAnsi="Times New Roman" w:cs="Times New Roman"/>
          <w:i/>
          <w:sz w:val="24"/>
          <w:szCs w:val="24"/>
          <w:lang w:val="en-US"/>
        </w:rPr>
        <w:t>The Social Science Journal,</w:t>
      </w:r>
      <w:r w:rsidRPr="004F053D">
        <w:rPr>
          <w:rFonts w:ascii="Times New Roman" w:hAnsi="Times New Roman" w:cs="Times New Roman"/>
          <w:sz w:val="24"/>
          <w:szCs w:val="24"/>
          <w:lang w:val="en-US"/>
        </w:rPr>
        <w:t xml:space="preserve"> 57(4), 432-449.</w:t>
      </w:r>
    </w:p>
    <w:p w14:paraId="54587F14" w14:textId="0BD288C3"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Kapoor, S. (2015). Corporate </w:t>
      </w:r>
      <w:r w:rsidRPr="00F53516">
        <w:rPr>
          <w:rFonts w:ascii="Times New Roman" w:hAnsi="Times New Roman" w:cs="Times New Roman"/>
          <w:sz w:val="24"/>
          <w:szCs w:val="24"/>
          <w:lang w:val="en-US"/>
        </w:rPr>
        <w:t>s</w:t>
      </w:r>
      <w:r w:rsidRPr="004F053D">
        <w:rPr>
          <w:rFonts w:ascii="Times New Roman" w:hAnsi="Times New Roman" w:cs="Times New Roman"/>
          <w:sz w:val="24"/>
          <w:szCs w:val="24"/>
          <w:lang w:val="en-US"/>
        </w:rPr>
        <w:t xml:space="preserve">ocial </w:t>
      </w:r>
      <w:r w:rsidRPr="00F53516">
        <w:rPr>
          <w:rFonts w:ascii="Times New Roman" w:hAnsi="Times New Roman" w:cs="Times New Roman"/>
          <w:sz w:val="24"/>
          <w:szCs w:val="24"/>
          <w:lang w:val="en-US"/>
        </w:rPr>
        <w:t>r</w:t>
      </w:r>
      <w:r w:rsidRPr="004F053D">
        <w:rPr>
          <w:rFonts w:ascii="Times New Roman" w:hAnsi="Times New Roman" w:cs="Times New Roman"/>
          <w:sz w:val="24"/>
          <w:szCs w:val="24"/>
          <w:lang w:val="en-US"/>
        </w:rPr>
        <w:t>esponsibilities activities by Tom</w:t>
      </w:r>
      <w:r w:rsidR="002E5C62" w:rsidRPr="00F53516">
        <w:rPr>
          <w:rFonts w:ascii="Times New Roman" w:hAnsi="Times New Roman" w:cs="Times New Roman"/>
          <w:sz w:val="24"/>
          <w:szCs w:val="24"/>
          <w:lang w:val="en-US"/>
        </w:rPr>
        <w:t>’</w:t>
      </w:r>
      <w:r w:rsidRPr="004F053D">
        <w:rPr>
          <w:rFonts w:ascii="Times New Roman" w:hAnsi="Times New Roman" w:cs="Times New Roman"/>
          <w:sz w:val="24"/>
          <w:szCs w:val="24"/>
          <w:lang w:val="en-US"/>
        </w:rPr>
        <w:t>s Shoe’s.</w:t>
      </w:r>
      <w:r w:rsidRPr="004F053D">
        <w:rPr>
          <w:rFonts w:ascii="Times New Roman" w:hAnsi="Times New Roman" w:cs="Times New Roman"/>
          <w:i/>
          <w:sz w:val="24"/>
          <w:szCs w:val="24"/>
          <w:lang w:val="en-US"/>
        </w:rPr>
        <w:t xml:space="preserve"> </w:t>
      </w:r>
      <w:r w:rsidR="00D1511D" w:rsidRPr="00F53516">
        <w:rPr>
          <w:rFonts w:ascii="Times New Roman" w:hAnsi="Times New Roman" w:cs="Times New Roman"/>
          <w:i/>
          <w:sz w:val="24"/>
          <w:szCs w:val="24"/>
          <w:lang w:val="en-US"/>
        </w:rPr>
        <w:t>SlideShare</w:t>
      </w:r>
      <w:r w:rsidRPr="004F053D">
        <w:rPr>
          <w:rFonts w:ascii="Times New Roman" w:hAnsi="Times New Roman" w:cs="Times New Roman"/>
          <w:sz w:val="24"/>
          <w:szCs w:val="24"/>
          <w:lang w:val="en-US"/>
        </w:rPr>
        <w:t>.</w:t>
      </w:r>
      <w:r w:rsidRPr="00F53516">
        <w:rPr>
          <w:rFonts w:ascii="Times New Roman" w:hAnsi="Times New Roman" w:cs="Times New Roman"/>
          <w:sz w:val="24"/>
          <w:szCs w:val="24"/>
          <w:lang w:val="en-US"/>
        </w:rPr>
        <w:t xml:space="preserve"> </w:t>
      </w:r>
      <w:hyperlink r:id="rId9" w:history="1">
        <w:r w:rsidRPr="004F053D">
          <w:rPr>
            <w:rStyle w:val="Hyperlink"/>
            <w:rFonts w:ascii="Times New Roman" w:hAnsi="Times New Roman" w:cs="Times New Roman"/>
            <w:sz w:val="24"/>
            <w:szCs w:val="24"/>
            <w:lang w:val="en-US"/>
          </w:rPr>
          <w:t>https://www.slideshare.net/shresthkapoor/corporate-social-responsibilities-activities-by-toms-shoes</w:t>
        </w:r>
      </w:hyperlink>
    </w:p>
    <w:p w14:paraId="620FF9B5"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Koehn, D., &amp; Ueng, J. (2010). Is philanthropy being used by corporate wrongdoers to buy good will? </w:t>
      </w:r>
      <w:r w:rsidRPr="004F053D">
        <w:rPr>
          <w:rFonts w:ascii="Times New Roman" w:hAnsi="Times New Roman" w:cs="Times New Roman"/>
          <w:i/>
          <w:sz w:val="24"/>
          <w:szCs w:val="24"/>
          <w:lang w:val="en-US"/>
        </w:rPr>
        <w:t>Journal of Management &amp; Governance</w:t>
      </w:r>
      <w:r w:rsidRPr="004F053D">
        <w:rPr>
          <w:rFonts w:ascii="Times New Roman" w:hAnsi="Times New Roman" w:cs="Times New Roman"/>
          <w:sz w:val="24"/>
          <w:szCs w:val="24"/>
          <w:lang w:val="en-US"/>
        </w:rPr>
        <w:t>, 14(1), 1-16.</w:t>
      </w:r>
    </w:p>
    <w:p w14:paraId="19EB6D9F"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Lindström, J. (2018). TOMS Shoes: Positive and Negative Effects in Developing Countries.</w:t>
      </w:r>
    </w:p>
    <w:p w14:paraId="77D93092"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Mandina, S. P., Maravire, C. V., &amp; Masere, V. S. (2014). Effectiveness of corporate social responsibility in enhancing company image. </w:t>
      </w:r>
      <w:r w:rsidRPr="004F053D">
        <w:rPr>
          <w:rFonts w:ascii="Times New Roman" w:hAnsi="Times New Roman" w:cs="Times New Roman"/>
          <w:i/>
          <w:sz w:val="24"/>
          <w:szCs w:val="24"/>
          <w:lang w:val="en-US"/>
        </w:rPr>
        <w:t>Journal of Applied Business and Economics</w:t>
      </w:r>
      <w:r w:rsidRPr="004F053D">
        <w:rPr>
          <w:rFonts w:ascii="Times New Roman" w:hAnsi="Times New Roman" w:cs="Times New Roman"/>
          <w:sz w:val="24"/>
          <w:szCs w:val="24"/>
          <w:lang w:val="en-US"/>
        </w:rPr>
        <w:t>, 16(3), 152-170.</w:t>
      </w:r>
    </w:p>
    <w:p w14:paraId="622939A3"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 xml:space="preserve">Mugendi, D. (2017). Corporate social responsibility at TOMS shoes. </w:t>
      </w:r>
      <w:r w:rsidRPr="004F053D">
        <w:rPr>
          <w:rFonts w:ascii="Times New Roman" w:hAnsi="Times New Roman" w:cs="Times New Roman"/>
          <w:i/>
          <w:sz w:val="24"/>
          <w:szCs w:val="24"/>
          <w:lang w:val="en-US"/>
        </w:rPr>
        <w:t>Grin</w:t>
      </w:r>
      <w:r w:rsidRPr="004F053D">
        <w:rPr>
          <w:rFonts w:ascii="Times New Roman" w:hAnsi="Times New Roman" w:cs="Times New Roman"/>
          <w:sz w:val="24"/>
          <w:szCs w:val="24"/>
          <w:lang w:val="en-US"/>
        </w:rPr>
        <w:t>.</w:t>
      </w:r>
      <w:r w:rsidRPr="00F53516">
        <w:rPr>
          <w:rFonts w:ascii="Times New Roman" w:hAnsi="Times New Roman" w:cs="Times New Roman"/>
          <w:sz w:val="24"/>
          <w:szCs w:val="24"/>
          <w:lang w:val="en-US"/>
        </w:rPr>
        <w:t xml:space="preserve"> </w:t>
      </w:r>
      <w:hyperlink r:id="rId10" w:history="1">
        <w:r w:rsidRPr="004F053D">
          <w:rPr>
            <w:rStyle w:val="Hyperlink"/>
            <w:rFonts w:ascii="Times New Roman" w:hAnsi="Times New Roman" w:cs="Times New Roman"/>
            <w:sz w:val="24"/>
            <w:szCs w:val="24"/>
            <w:lang w:val="en-US"/>
          </w:rPr>
          <w:t>https://www.grin.com/document/355636</w:t>
        </w:r>
      </w:hyperlink>
    </w:p>
    <w:p w14:paraId="629511EE"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Muller, A., &amp; Whiteman, G. (2009). Exploring the geography of corporate philanthropic disaster response: A study of Fortune global 500 firms</w:t>
      </w:r>
      <w:r w:rsidRPr="004F053D">
        <w:rPr>
          <w:rFonts w:ascii="Times New Roman" w:hAnsi="Times New Roman" w:cs="Times New Roman"/>
          <w:i/>
          <w:sz w:val="24"/>
          <w:szCs w:val="24"/>
          <w:lang w:val="en-US"/>
        </w:rPr>
        <w:t>. Journal of Business Ethics</w:t>
      </w:r>
      <w:r w:rsidRPr="004F053D">
        <w:rPr>
          <w:rFonts w:ascii="Times New Roman" w:hAnsi="Times New Roman" w:cs="Times New Roman"/>
          <w:sz w:val="24"/>
          <w:szCs w:val="24"/>
          <w:lang w:val="en-US"/>
        </w:rPr>
        <w:t>, 84(4), 589-603.</w:t>
      </w:r>
    </w:p>
    <w:p w14:paraId="0BDDD100"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Roncha, A., &amp; Radclyffe-Thomas, N. (2016). How TOMS’</w:t>
      </w:r>
      <w:r w:rsidRPr="00F53516">
        <w:rPr>
          <w:rFonts w:ascii="Times New Roman" w:hAnsi="Times New Roman" w:cs="Times New Roman"/>
          <w:sz w:val="24"/>
          <w:szCs w:val="24"/>
          <w:lang w:val="en-US"/>
        </w:rPr>
        <w:t xml:space="preserve"> </w:t>
      </w:r>
      <w:r w:rsidRPr="004F053D">
        <w:rPr>
          <w:rFonts w:ascii="Times New Roman" w:hAnsi="Times New Roman" w:cs="Times New Roman"/>
          <w:sz w:val="24"/>
          <w:szCs w:val="24"/>
          <w:lang w:val="en-US"/>
        </w:rPr>
        <w:t>“one day without shoes” campaign brings stakeholders together and co-creates value for the brand using Instagram as a platform. </w:t>
      </w:r>
      <w:r w:rsidRPr="004F053D">
        <w:rPr>
          <w:rFonts w:ascii="Times New Roman" w:hAnsi="Times New Roman" w:cs="Times New Roman"/>
          <w:i/>
          <w:iCs/>
          <w:sz w:val="24"/>
          <w:szCs w:val="24"/>
          <w:lang w:val="en-US"/>
        </w:rPr>
        <w:t>Journal of Fashion Marketing and Management</w:t>
      </w:r>
      <w:r w:rsidRPr="004F053D">
        <w:rPr>
          <w:rFonts w:ascii="Times New Roman" w:hAnsi="Times New Roman" w:cs="Times New Roman"/>
          <w:sz w:val="24"/>
          <w:szCs w:val="24"/>
          <w:lang w:val="en-US"/>
        </w:rPr>
        <w:t>.</w:t>
      </w:r>
    </w:p>
    <w:p w14:paraId="57A791F0"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t>Sievers, B. (2006). Ethics and Philanthropy. In Rhode, D. L. (Ed.).  (2006). </w:t>
      </w:r>
      <w:r w:rsidRPr="004F053D">
        <w:rPr>
          <w:rFonts w:ascii="Times New Roman" w:hAnsi="Times New Roman" w:cs="Times New Roman"/>
          <w:i/>
          <w:iCs/>
          <w:sz w:val="24"/>
          <w:szCs w:val="24"/>
          <w:lang w:val="en-US"/>
        </w:rPr>
        <w:t>Moral leadership: The theory and practice of power, judgment, and policy</w:t>
      </w:r>
      <w:r w:rsidRPr="004F053D">
        <w:rPr>
          <w:rFonts w:ascii="Times New Roman" w:hAnsi="Times New Roman" w:cs="Times New Roman"/>
          <w:sz w:val="24"/>
          <w:szCs w:val="24"/>
          <w:lang w:val="en-US"/>
        </w:rPr>
        <w:t>.  San Francisco, CA: John Wiley &amp; Sons</w:t>
      </w:r>
      <w:r w:rsidRPr="00F53516">
        <w:rPr>
          <w:rFonts w:ascii="Times New Roman" w:hAnsi="Times New Roman" w:cs="Times New Roman"/>
          <w:sz w:val="24"/>
          <w:szCs w:val="24"/>
          <w:lang w:val="en-US"/>
        </w:rPr>
        <w:t>.</w:t>
      </w:r>
    </w:p>
    <w:p w14:paraId="52969315"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4F053D">
        <w:rPr>
          <w:rFonts w:ascii="Times New Roman" w:hAnsi="Times New Roman" w:cs="Times New Roman"/>
          <w:sz w:val="24"/>
          <w:szCs w:val="24"/>
          <w:lang w:val="en-US"/>
        </w:rPr>
        <w:lastRenderedPageBreak/>
        <w:t xml:space="preserve">Taub, A. (2015). Buying TOMS shoes is a terrible way to help poor people. </w:t>
      </w:r>
      <w:r w:rsidRPr="004F053D">
        <w:rPr>
          <w:rFonts w:ascii="Times New Roman" w:hAnsi="Times New Roman" w:cs="Times New Roman"/>
          <w:i/>
          <w:sz w:val="24"/>
          <w:szCs w:val="24"/>
          <w:lang w:val="en-US"/>
        </w:rPr>
        <w:t>Vox</w:t>
      </w:r>
      <w:r w:rsidRPr="004F053D">
        <w:rPr>
          <w:rFonts w:ascii="Times New Roman" w:hAnsi="Times New Roman" w:cs="Times New Roman"/>
          <w:sz w:val="24"/>
          <w:szCs w:val="24"/>
          <w:lang w:val="en-US"/>
        </w:rPr>
        <w:t>.</w:t>
      </w:r>
      <w:r w:rsidRPr="00F53516">
        <w:rPr>
          <w:rFonts w:ascii="Times New Roman" w:hAnsi="Times New Roman" w:cs="Times New Roman"/>
          <w:sz w:val="24"/>
          <w:szCs w:val="24"/>
          <w:lang w:val="en-US"/>
        </w:rPr>
        <w:t xml:space="preserve"> </w:t>
      </w:r>
      <w:hyperlink r:id="rId11" w:history="1">
        <w:r w:rsidRPr="004F053D">
          <w:rPr>
            <w:rStyle w:val="Hyperlink"/>
            <w:rFonts w:ascii="Times New Roman" w:hAnsi="Times New Roman" w:cs="Times New Roman"/>
            <w:sz w:val="24"/>
            <w:szCs w:val="24"/>
            <w:lang w:val="en-US"/>
          </w:rPr>
          <w:t>https://www.vox.com/2015/7/23/9025975/toms-shoes-poverty-giving</w:t>
        </w:r>
      </w:hyperlink>
    </w:p>
    <w:p w14:paraId="75955FDF" w14:textId="77777777" w:rsidR="00240C1E" w:rsidRPr="00F53516" w:rsidRDefault="00240C1E" w:rsidP="00F53516">
      <w:pPr>
        <w:spacing w:line="480" w:lineRule="auto"/>
        <w:ind w:left="720" w:hanging="720"/>
        <w:rPr>
          <w:rFonts w:ascii="Times New Roman" w:hAnsi="Times New Roman" w:cs="Times New Roman"/>
          <w:sz w:val="24"/>
          <w:szCs w:val="24"/>
          <w:lang w:val="en-US"/>
        </w:rPr>
      </w:pPr>
      <w:r w:rsidRPr="00F53516">
        <w:rPr>
          <w:rFonts w:ascii="Times New Roman" w:hAnsi="Times New Roman" w:cs="Times New Roman"/>
          <w:sz w:val="24"/>
          <w:szCs w:val="24"/>
          <w:lang w:val="en-US"/>
        </w:rPr>
        <w:t>Tesler, L., &amp; Malone, R. (2008). Ethical conduct in public and private arenas: Corporate philanthropy, lobbying, and public health policy. </w:t>
      </w:r>
      <w:r w:rsidRPr="00F53516">
        <w:rPr>
          <w:rFonts w:ascii="Times New Roman" w:hAnsi="Times New Roman" w:cs="Times New Roman"/>
          <w:i/>
          <w:sz w:val="24"/>
          <w:szCs w:val="24"/>
          <w:lang w:val="en-US"/>
        </w:rPr>
        <w:t>American Journal of Public Health</w:t>
      </w:r>
      <w:r w:rsidRPr="00F53516">
        <w:rPr>
          <w:rFonts w:ascii="Times New Roman" w:hAnsi="Times New Roman" w:cs="Times New Roman"/>
          <w:sz w:val="24"/>
          <w:szCs w:val="24"/>
          <w:lang w:val="en-US"/>
        </w:rPr>
        <w:t>, 98(12), 2123-2133.</w:t>
      </w:r>
    </w:p>
    <w:sectPr w:rsidR="00240C1E" w:rsidRPr="00F53516">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C4AC3" w14:textId="77777777" w:rsidR="00824C8F" w:rsidRDefault="00824C8F" w:rsidP="004F053D">
      <w:pPr>
        <w:spacing w:after="0" w:line="240" w:lineRule="auto"/>
      </w:pPr>
      <w:r>
        <w:separator/>
      </w:r>
    </w:p>
  </w:endnote>
  <w:endnote w:type="continuationSeparator" w:id="0">
    <w:p w14:paraId="2741C2E1" w14:textId="77777777" w:rsidR="00824C8F" w:rsidRDefault="00824C8F" w:rsidP="004F0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03486" w14:textId="77777777" w:rsidR="00824C8F" w:rsidRDefault="00824C8F" w:rsidP="004F053D">
      <w:pPr>
        <w:spacing w:after="0" w:line="240" w:lineRule="auto"/>
      </w:pPr>
      <w:r>
        <w:separator/>
      </w:r>
    </w:p>
  </w:footnote>
  <w:footnote w:type="continuationSeparator" w:id="0">
    <w:p w14:paraId="48B0990C" w14:textId="77777777" w:rsidR="00824C8F" w:rsidRDefault="00824C8F" w:rsidP="004F05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426604"/>
      <w:docPartObj>
        <w:docPartGallery w:val="Page Numbers (Top of Page)"/>
        <w:docPartUnique/>
      </w:docPartObj>
    </w:sdtPr>
    <w:sdtEndPr>
      <w:rPr>
        <w:noProof/>
      </w:rPr>
    </w:sdtEndPr>
    <w:sdtContent>
      <w:p w14:paraId="702B0427" w14:textId="5FB782ED" w:rsidR="004F053D" w:rsidRDefault="004F053D" w:rsidP="004F053D">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TYzMDE1NzYyMTBX0lEKTi0uzszPAykwrAUATMbf3CwAAAA="/>
  </w:docVars>
  <w:rsids>
    <w:rsidRoot w:val="004F053D"/>
    <w:rsid w:val="00010E20"/>
    <w:rsid w:val="000E07A6"/>
    <w:rsid w:val="001031FF"/>
    <w:rsid w:val="00240C1E"/>
    <w:rsid w:val="002E5C62"/>
    <w:rsid w:val="00315D1C"/>
    <w:rsid w:val="003D19F1"/>
    <w:rsid w:val="004F053D"/>
    <w:rsid w:val="005947D8"/>
    <w:rsid w:val="005A24FC"/>
    <w:rsid w:val="005E23A2"/>
    <w:rsid w:val="00705700"/>
    <w:rsid w:val="007C5DB3"/>
    <w:rsid w:val="00824C8F"/>
    <w:rsid w:val="00826E91"/>
    <w:rsid w:val="008F6A72"/>
    <w:rsid w:val="009857B6"/>
    <w:rsid w:val="00A10648"/>
    <w:rsid w:val="00C33998"/>
    <w:rsid w:val="00D1511D"/>
    <w:rsid w:val="00E26A74"/>
    <w:rsid w:val="00E95D83"/>
    <w:rsid w:val="00EB7302"/>
    <w:rsid w:val="00EE741E"/>
    <w:rsid w:val="00F5351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A04BE"/>
  <w15:chartTrackingRefBased/>
  <w15:docId w15:val="{78B18EAE-E869-4EF8-930E-7A67AC914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053D"/>
    <w:rPr>
      <w:color w:val="0563C1" w:themeColor="hyperlink"/>
      <w:u w:val="single"/>
    </w:rPr>
  </w:style>
  <w:style w:type="character" w:styleId="UnresolvedMention">
    <w:name w:val="Unresolved Mention"/>
    <w:basedOn w:val="DefaultParagraphFont"/>
    <w:uiPriority w:val="99"/>
    <w:semiHidden/>
    <w:unhideWhenUsed/>
    <w:rsid w:val="004F053D"/>
    <w:rPr>
      <w:color w:val="605E5C"/>
      <w:shd w:val="clear" w:color="auto" w:fill="E1DFDD"/>
    </w:rPr>
  </w:style>
  <w:style w:type="paragraph" w:styleId="Header">
    <w:name w:val="header"/>
    <w:basedOn w:val="Normal"/>
    <w:link w:val="HeaderChar"/>
    <w:uiPriority w:val="99"/>
    <w:unhideWhenUsed/>
    <w:rsid w:val="004F05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053D"/>
  </w:style>
  <w:style w:type="paragraph" w:styleId="Footer">
    <w:name w:val="footer"/>
    <w:basedOn w:val="Normal"/>
    <w:link w:val="FooterChar"/>
    <w:uiPriority w:val="99"/>
    <w:unhideWhenUsed/>
    <w:rsid w:val="004F05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0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parably.com/companies/toms-shoe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inc.com/magazine/201605/leigh-buchanan/toms-employee-culture-programs.html"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omentumtelecom.com/corporate-social-responsibility-model-toms-shoes/" TargetMode="External"/><Relationship Id="rId11" Type="http://schemas.openxmlformats.org/officeDocument/2006/relationships/hyperlink" Target="https://www.vox.com/2015/7/23/9025975/toms-shoes-poverty-giving" TargetMode="External"/><Relationship Id="rId5" Type="http://schemas.openxmlformats.org/officeDocument/2006/relationships/endnotes" Target="endnotes.xml"/><Relationship Id="rId10" Type="http://schemas.openxmlformats.org/officeDocument/2006/relationships/hyperlink" Target="https://www.grin.com/document/355636" TargetMode="External"/><Relationship Id="rId4" Type="http://schemas.openxmlformats.org/officeDocument/2006/relationships/footnotes" Target="footnotes.xml"/><Relationship Id="rId9" Type="http://schemas.openxmlformats.org/officeDocument/2006/relationships/hyperlink" Target="https://www.slideshare.net/shresthkapoor/corporate-social-responsibilities-activities-by-toms-sho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0</Pages>
  <Words>5438</Words>
  <Characters>31003</Characters>
  <Application>Microsoft Office Word</Application>
  <DocSecurity>0</DocSecurity>
  <Lines>258</Lines>
  <Paragraphs>72</Paragraphs>
  <ScaleCrop>false</ScaleCrop>
  <Company/>
  <LinksUpToDate>false</LinksUpToDate>
  <CharactersWithSpaces>3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37</cp:revision>
  <dcterms:created xsi:type="dcterms:W3CDTF">2021-05-01T11:53:00Z</dcterms:created>
  <dcterms:modified xsi:type="dcterms:W3CDTF">2021-05-01T12:34:00Z</dcterms:modified>
</cp:coreProperties>
</file>